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A59CE0" w14:textId="77777777" w:rsidR="005D157E" w:rsidRDefault="005D157E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bookmarkStart w:id="0" w:name="_GoBack"/>
      <w:bookmarkEnd w:id="0"/>
    </w:p>
    <w:p w14:paraId="247FF81F" w14:textId="77777777" w:rsidR="005D157E" w:rsidRDefault="005D157E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</w:p>
    <w:p w14:paraId="6AFFE655" w14:textId="77777777" w:rsidR="00637987" w:rsidRPr="00C177DA" w:rsidRDefault="00637987" w:rsidP="00B370F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r w:rsidRPr="00C177DA">
        <w:rPr>
          <w:b/>
          <w:sz w:val="15"/>
          <w:szCs w:val="15"/>
        </w:rPr>
        <w:t>Rachunek kosztów polecenia wyjazdu służbowego za granicę do Wniosku W/P</w:t>
      </w:r>
      <w:r w:rsidR="00380ADF" w:rsidRPr="00C177DA">
        <w:rPr>
          <w:b/>
          <w:sz w:val="15"/>
          <w:szCs w:val="15"/>
        </w:rPr>
        <w:t xml:space="preserve"> nr ……….</w:t>
      </w:r>
    </w:p>
    <w:p w14:paraId="6AFFE656" w14:textId="77777777" w:rsidR="00637987" w:rsidRPr="00C177DA" w:rsidRDefault="00637987" w:rsidP="00637987">
      <w:pPr>
        <w:keepNext/>
        <w:spacing w:after="0" w:line="240" w:lineRule="auto"/>
        <w:jc w:val="center"/>
        <w:outlineLvl w:val="2"/>
        <w:rPr>
          <w:b/>
          <w:sz w:val="15"/>
          <w:szCs w:val="15"/>
        </w:rPr>
      </w:pPr>
      <w:r w:rsidRPr="00C177DA">
        <w:rPr>
          <w:b/>
          <w:sz w:val="15"/>
          <w:szCs w:val="15"/>
        </w:rPr>
        <w:t>Część I</w:t>
      </w:r>
    </w:p>
    <w:p w14:paraId="6AFFE658" w14:textId="3B0EF8EA" w:rsidR="00EE1E08" w:rsidRPr="00C177DA" w:rsidRDefault="00637987" w:rsidP="00C25BB0">
      <w:pPr>
        <w:keepNext/>
        <w:spacing w:after="0" w:line="240" w:lineRule="auto"/>
        <w:jc w:val="center"/>
        <w:outlineLvl w:val="2"/>
        <w:rPr>
          <w:sz w:val="15"/>
          <w:szCs w:val="15"/>
        </w:rPr>
      </w:pPr>
      <w:r w:rsidRPr="00C177DA">
        <w:rPr>
          <w:sz w:val="15"/>
          <w:szCs w:val="15"/>
        </w:rPr>
        <w:t>(wypełnia osoba wyjeżdżająca)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20"/>
        <w:gridCol w:w="1691"/>
        <w:gridCol w:w="1629"/>
        <w:gridCol w:w="2198"/>
        <w:gridCol w:w="2556"/>
      </w:tblGrid>
      <w:tr w:rsidR="002022E1" w:rsidRPr="00C177DA" w14:paraId="6AFFE665" w14:textId="77777777" w:rsidTr="002022E1">
        <w:trPr>
          <w:trHeight w:val="607"/>
        </w:trPr>
        <w:tc>
          <w:tcPr>
            <w:tcW w:w="5740" w:type="dxa"/>
            <w:gridSpan w:val="3"/>
          </w:tcPr>
          <w:p w14:paraId="6AFFE659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Imię i nazwisko osoby wyjeżdżającej:</w:t>
            </w:r>
          </w:p>
          <w:p w14:paraId="6AFFE65A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5B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5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..………..………………</w:t>
            </w:r>
          </w:p>
        </w:tc>
        <w:tc>
          <w:tcPr>
            <w:tcW w:w="2198" w:type="dxa"/>
          </w:tcPr>
          <w:p w14:paraId="6AFFE65D" w14:textId="77777777" w:rsidR="002022E1" w:rsidRPr="00C177DA" w:rsidRDefault="002022E1" w:rsidP="00637987">
            <w:pPr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Numer komputerowy:</w:t>
            </w:r>
          </w:p>
          <w:p w14:paraId="6AFFE65E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</w:p>
          <w:p w14:paraId="6AFFE65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</w:p>
          <w:p w14:paraId="6AFFE660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</w:t>
            </w:r>
          </w:p>
        </w:tc>
        <w:tc>
          <w:tcPr>
            <w:tcW w:w="2556" w:type="dxa"/>
          </w:tcPr>
          <w:p w14:paraId="6AFFE661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AFFE81A" wp14:editId="6AFFE81B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11430</wp:posOffset>
                      </wp:positionV>
                      <wp:extent cx="122555" cy="90170"/>
                      <wp:effectExtent l="0" t="0" r="10795" b="24130"/>
                      <wp:wrapNone/>
                      <wp:docPr id="4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id="Rectangle 5" o:spid="_x0000_s1026" style="position:absolute;margin-left:67pt;margin-top:.9pt;width:9.65pt;height:7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pracownik</w:t>
            </w:r>
          </w:p>
          <w:p w14:paraId="6AFFE662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AFFE81C" wp14:editId="6AFFE81D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6985</wp:posOffset>
                      </wp:positionV>
                      <wp:extent cx="122555" cy="90170"/>
                      <wp:effectExtent l="0" t="0" r="10795" b="24130"/>
                      <wp:wrapNone/>
                      <wp:docPr id="3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id="Rectangle 6" o:spid="_x0000_s1026" style="position:absolute;margin-left:67pt;margin-top:.55pt;width:9.65pt;height:7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 xml:space="preserve">doktorant </w:t>
            </w:r>
          </w:p>
          <w:p w14:paraId="6AFFE663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b/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AFFE81E" wp14:editId="6AFFE81F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1905</wp:posOffset>
                      </wp:positionV>
                      <wp:extent cx="122555" cy="90170"/>
                      <wp:effectExtent l="0" t="0" r="10795" b="24130"/>
                      <wp:wrapNone/>
                      <wp:docPr id="2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id="Rectangle 7" o:spid="_x0000_s1026" style="position:absolute;margin-left:67pt;margin-top:.15pt;width:9.65pt;height:7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student</w:t>
            </w:r>
          </w:p>
          <w:p w14:paraId="6AFFE664" w14:textId="77777777" w:rsidR="002022E1" w:rsidRPr="00C177DA" w:rsidRDefault="002022E1" w:rsidP="00904184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b/>
                <w:noProof/>
                <w:sz w:val="15"/>
                <w:szCs w:val="15"/>
                <w:lang w:eastAsia="pl-PL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AFFE820" wp14:editId="6AFFE821">
                      <wp:simplePos x="0" y="0"/>
                      <wp:positionH relativeFrom="column">
                        <wp:posOffset>850668</wp:posOffset>
                      </wp:positionH>
                      <wp:positionV relativeFrom="paragraph">
                        <wp:posOffset>9525</wp:posOffset>
                      </wp:positionV>
                      <wp:extent cx="122555" cy="90170"/>
                      <wp:effectExtent l="0" t="0" r="10795" b="24130"/>
                      <wp:wrapNone/>
                      <wp:docPr id="1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555" cy="901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id="Rectangle 8" o:spid="_x0000_s1026" style="position:absolute;margin-left:67pt;margin-top:.75pt;width:9.65pt;height: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"/>
                  </w:pict>
                </mc:Fallback>
              </mc:AlternateContent>
            </w:r>
            <w:r w:rsidRPr="00C177DA">
              <w:rPr>
                <w:sz w:val="15"/>
                <w:szCs w:val="15"/>
              </w:rPr>
              <w:t>inna osoba</w:t>
            </w:r>
          </w:p>
        </w:tc>
      </w:tr>
      <w:tr w:rsidR="002022E1" w:rsidRPr="00C177DA" w14:paraId="6AFFE672" w14:textId="77777777" w:rsidTr="00A41B4C">
        <w:trPr>
          <w:trHeight w:val="510"/>
        </w:trPr>
        <w:tc>
          <w:tcPr>
            <w:tcW w:w="2420" w:type="dxa"/>
          </w:tcPr>
          <w:p w14:paraId="6AFFE666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 xml:space="preserve">Wyjazd miejscowość </w:t>
            </w:r>
          </w:p>
          <w:p w14:paraId="6AFFE667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8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.</w:t>
            </w:r>
          </w:p>
        </w:tc>
        <w:tc>
          <w:tcPr>
            <w:tcW w:w="1691" w:type="dxa"/>
          </w:tcPr>
          <w:p w14:paraId="6AFFE669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6A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B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.</w:t>
            </w:r>
          </w:p>
        </w:tc>
        <w:tc>
          <w:tcPr>
            <w:tcW w:w="1629" w:type="dxa"/>
          </w:tcPr>
          <w:p w14:paraId="6AFFE66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6D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6E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6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Miejscowość docelowa, kraj, instytucja:</w:t>
            </w:r>
          </w:p>
          <w:p w14:paraId="6AFFE67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1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7D" w14:textId="77777777" w:rsidTr="00A41B4C">
        <w:trPr>
          <w:trHeight w:val="510"/>
        </w:trPr>
        <w:tc>
          <w:tcPr>
            <w:tcW w:w="2420" w:type="dxa"/>
          </w:tcPr>
          <w:p w14:paraId="6AFFE673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 xml:space="preserve">Wyjazd z kraju -przekroczenie granicy </w:t>
            </w:r>
          </w:p>
        </w:tc>
        <w:tc>
          <w:tcPr>
            <w:tcW w:w="1691" w:type="dxa"/>
          </w:tcPr>
          <w:p w14:paraId="6AFFE674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75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6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77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78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9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7A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owód podróży (cel):</w:t>
            </w:r>
          </w:p>
          <w:p w14:paraId="6AFFE67B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7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88" w14:textId="77777777" w:rsidTr="00A41B4C">
        <w:trPr>
          <w:trHeight w:val="510"/>
        </w:trPr>
        <w:tc>
          <w:tcPr>
            <w:tcW w:w="2420" w:type="dxa"/>
          </w:tcPr>
          <w:p w14:paraId="6AFFE67E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rzyjazd do kraju -przekroczenie granicy</w:t>
            </w:r>
          </w:p>
        </w:tc>
        <w:tc>
          <w:tcPr>
            <w:tcW w:w="1691" w:type="dxa"/>
          </w:tcPr>
          <w:p w14:paraId="6AFFE67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8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1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82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83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4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85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Środek transportu:</w:t>
            </w:r>
          </w:p>
          <w:p w14:paraId="6AFFE686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7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  <w:tr w:rsidR="002022E1" w:rsidRPr="00C177DA" w14:paraId="6AFFE695" w14:textId="77777777" w:rsidTr="00A41B4C">
        <w:trPr>
          <w:trHeight w:val="510"/>
        </w:trPr>
        <w:tc>
          <w:tcPr>
            <w:tcW w:w="2420" w:type="dxa"/>
          </w:tcPr>
          <w:p w14:paraId="6AFFE689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Przyjazd  miejscowość</w:t>
            </w:r>
          </w:p>
          <w:p w14:paraId="6AFFE68A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B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.</w:t>
            </w:r>
          </w:p>
        </w:tc>
        <w:tc>
          <w:tcPr>
            <w:tcW w:w="1691" w:type="dxa"/>
          </w:tcPr>
          <w:p w14:paraId="6AFFE68C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Data</w:t>
            </w:r>
          </w:p>
          <w:p w14:paraId="6AFFE68D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8E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1629" w:type="dxa"/>
          </w:tcPr>
          <w:p w14:paraId="6AFFE68F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Godzina</w:t>
            </w:r>
          </w:p>
          <w:p w14:paraId="6AFFE690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91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.</w:t>
            </w:r>
          </w:p>
        </w:tc>
        <w:tc>
          <w:tcPr>
            <w:tcW w:w="4754" w:type="dxa"/>
            <w:gridSpan w:val="2"/>
          </w:tcPr>
          <w:p w14:paraId="6AFFE692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sz w:val="15"/>
                <w:szCs w:val="15"/>
              </w:rPr>
              <w:t>Nazwa projektu, akronim (jeśli dotyczy)</w:t>
            </w:r>
          </w:p>
          <w:p w14:paraId="6AFFE693" w14:textId="77777777" w:rsidR="002022E1" w:rsidRPr="00C177DA" w:rsidRDefault="002022E1" w:rsidP="00637987">
            <w:pPr>
              <w:spacing w:after="0" w:line="240" w:lineRule="auto"/>
              <w:rPr>
                <w:color w:val="BFBFBF"/>
                <w:sz w:val="15"/>
                <w:szCs w:val="15"/>
              </w:rPr>
            </w:pPr>
          </w:p>
          <w:p w14:paraId="6AFFE694" w14:textId="77777777" w:rsidR="002022E1" w:rsidRPr="00C177DA" w:rsidRDefault="002022E1" w:rsidP="00637987">
            <w:pPr>
              <w:spacing w:after="0" w:line="240" w:lineRule="auto"/>
              <w:rPr>
                <w:sz w:val="15"/>
                <w:szCs w:val="15"/>
              </w:rPr>
            </w:pPr>
            <w:r w:rsidRPr="00C177DA">
              <w:rPr>
                <w:color w:val="BFBFBF"/>
                <w:sz w:val="15"/>
                <w:szCs w:val="15"/>
              </w:rPr>
              <w:t>…………………………………………………………………………………………..</w:t>
            </w:r>
          </w:p>
        </w:tc>
      </w:tr>
    </w:tbl>
    <w:p w14:paraId="6AFFE696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5"/>
        <w:gridCol w:w="1121"/>
        <w:gridCol w:w="1417"/>
        <w:gridCol w:w="1027"/>
        <w:gridCol w:w="1560"/>
      </w:tblGrid>
      <w:tr w:rsidR="00637987" w:rsidRPr="00C177DA" w14:paraId="6AFFE69C" w14:textId="77777777" w:rsidTr="00EE1E08">
        <w:trPr>
          <w:trHeight w:val="340"/>
        </w:trPr>
        <w:tc>
          <w:tcPr>
            <w:tcW w:w="5365" w:type="dxa"/>
            <w:shd w:val="clear" w:color="auto" w:fill="D9D9D9"/>
            <w:vAlign w:val="center"/>
          </w:tcPr>
          <w:p w14:paraId="6AFFE697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Rodzaje wydatków</w:t>
            </w:r>
          </w:p>
        </w:tc>
        <w:tc>
          <w:tcPr>
            <w:tcW w:w="1121" w:type="dxa"/>
            <w:shd w:val="clear" w:color="auto" w:fill="D9D9D9"/>
            <w:vAlign w:val="center"/>
          </w:tcPr>
          <w:p w14:paraId="6AFFE698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Liczba</w:t>
            </w:r>
          </w:p>
        </w:tc>
        <w:tc>
          <w:tcPr>
            <w:tcW w:w="1417" w:type="dxa"/>
            <w:shd w:val="clear" w:color="auto" w:fill="D9D9D9"/>
            <w:vAlign w:val="center"/>
          </w:tcPr>
          <w:p w14:paraId="6AFFE699" w14:textId="77777777" w:rsidR="00637987" w:rsidRPr="00C177DA" w:rsidRDefault="00637987" w:rsidP="00637987">
            <w:pPr>
              <w:spacing w:after="0" w:line="240" w:lineRule="auto"/>
              <w:jc w:val="center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Stawka</w:t>
            </w:r>
          </w:p>
        </w:tc>
        <w:tc>
          <w:tcPr>
            <w:tcW w:w="1027" w:type="dxa"/>
            <w:shd w:val="clear" w:color="auto" w:fill="D9D9D9"/>
            <w:vAlign w:val="center"/>
          </w:tcPr>
          <w:p w14:paraId="6AFFE69A" w14:textId="77777777" w:rsidR="00637987" w:rsidRPr="00C177DA" w:rsidRDefault="00637987" w:rsidP="00637987">
            <w:pPr>
              <w:spacing w:after="0" w:line="240" w:lineRule="auto"/>
              <w:jc w:val="center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 xml:space="preserve">Waluta </w:t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6AFFE69B" w14:textId="77777777" w:rsidR="00637987" w:rsidRPr="00C177DA" w:rsidRDefault="00637987" w:rsidP="00637987">
            <w:pPr>
              <w:keepNext/>
              <w:spacing w:after="0" w:line="240" w:lineRule="auto"/>
              <w:jc w:val="center"/>
              <w:outlineLvl w:val="0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Wartość</w:t>
            </w:r>
          </w:p>
        </w:tc>
      </w:tr>
      <w:tr w:rsidR="00637987" w:rsidRPr="00C177DA" w14:paraId="6AFFE6A2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9D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Diety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auto"/>
          </w:tcPr>
          <w:p w14:paraId="6AFFE69E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6AFFE69F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0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1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292CD5" w:rsidRPr="00C177DA" w14:paraId="6AFFE6A8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3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przejazdu (samolot, autobus, pociąg)</w:t>
            </w:r>
          </w:p>
        </w:tc>
        <w:tc>
          <w:tcPr>
            <w:tcW w:w="1121" w:type="dxa"/>
            <w:shd w:val="clear" w:color="auto" w:fill="BFBFBF" w:themeFill="background1" w:themeFillShade="BF"/>
          </w:tcPr>
          <w:p w14:paraId="6AFFE6A4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BFBFBF" w:themeFill="background1" w:themeFillShade="BF"/>
          </w:tcPr>
          <w:p w14:paraId="6AFFE6A5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6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7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292CD5" w:rsidRPr="00C177DA" w14:paraId="6AFFE6AE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9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przejazdu samochodem prywatnym (km x stawka za 1km)</w:t>
            </w:r>
          </w:p>
        </w:tc>
        <w:tc>
          <w:tcPr>
            <w:tcW w:w="1121" w:type="dxa"/>
            <w:shd w:val="clear" w:color="auto" w:fill="auto"/>
          </w:tcPr>
          <w:p w14:paraId="6AFFE6AA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auto"/>
          </w:tcPr>
          <w:p w14:paraId="6AFFE6AB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AC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AD" w14:textId="77777777" w:rsidR="00292CD5" w:rsidRPr="00C177DA" w:rsidRDefault="00292CD5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B4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A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Ryczałty na pokrycie kosztów dojazdu (1 dieta)</w:t>
            </w:r>
          </w:p>
        </w:tc>
        <w:tc>
          <w:tcPr>
            <w:tcW w:w="1121" w:type="dxa"/>
            <w:shd w:val="clear" w:color="auto" w:fill="auto"/>
          </w:tcPr>
          <w:p w14:paraId="6AFFE6B0" w14:textId="77777777" w:rsidR="00BC59BA" w:rsidRPr="00C177DA" w:rsidRDefault="00BC59BA" w:rsidP="00A8536E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auto"/>
          </w:tcPr>
          <w:p w14:paraId="6AFFE6B1" w14:textId="77777777" w:rsidR="00BC59BA" w:rsidRPr="00C177DA" w:rsidRDefault="00BC59BA" w:rsidP="00A8536E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2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3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BA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B5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Ryczałt na pokrycie kosztów dojazdów środkami komunikacji miejscowej (10% diety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auto"/>
          </w:tcPr>
          <w:p w14:paraId="6AFFE6B6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6AFFE6B7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8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9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0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BB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noclegu (faktura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BC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BD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BE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B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6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1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Koszty noclegu  - ryczałt (25% limitu hotelowego)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C2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AFFE6C3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C4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C5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CC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7" w14:textId="77777777" w:rsidR="00BC59BA" w:rsidRPr="00C177DA" w:rsidRDefault="00BC59BA" w:rsidP="003A4898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Opłata konferencyjna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FFE6C8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AFFE6C9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CA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CB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BC59BA" w:rsidRPr="00C177DA" w14:paraId="6AFFE6D2" w14:textId="77777777" w:rsidTr="00EE1E08">
        <w:trPr>
          <w:trHeight w:val="340"/>
        </w:trPr>
        <w:tc>
          <w:tcPr>
            <w:tcW w:w="5365" w:type="dxa"/>
            <w:shd w:val="clear" w:color="auto" w:fill="auto"/>
            <w:vAlign w:val="center"/>
          </w:tcPr>
          <w:p w14:paraId="6AFFE6CD" w14:textId="77777777" w:rsidR="00BC59BA" w:rsidRPr="00C177DA" w:rsidRDefault="00BC59BA" w:rsidP="002C04F5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Inne</w:t>
            </w:r>
          </w:p>
        </w:tc>
        <w:tc>
          <w:tcPr>
            <w:tcW w:w="1121" w:type="dxa"/>
            <w:shd w:val="clear" w:color="auto" w:fill="FFFFFF" w:themeFill="background1"/>
          </w:tcPr>
          <w:p w14:paraId="6AFFE6CE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417" w:type="dxa"/>
            <w:shd w:val="clear" w:color="auto" w:fill="FFFFFF" w:themeFill="background1"/>
          </w:tcPr>
          <w:p w14:paraId="6AFFE6CF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027" w:type="dxa"/>
            <w:shd w:val="clear" w:color="auto" w:fill="auto"/>
          </w:tcPr>
          <w:p w14:paraId="6AFFE6D0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  <w:tc>
          <w:tcPr>
            <w:tcW w:w="1560" w:type="dxa"/>
            <w:shd w:val="clear" w:color="auto" w:fill="auto"/>
          </w:tcPr>
          <w:p w14:paraId="6AFFE6D1" w14:textId="77777777" w:rsidR="00BC59BA" w:rsidRPr="00C177DA" w:rsidRDefault="00BC59BA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</w:tbl>
    <w:p w14:paraId="6AFFE6D3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6379"/>
      </w:tblGrid>
      <w:tr w:rsidR="00637987" w:rsidRPr="00C177DA" w14:paraId="6AFFE6D5" w14:textId="77777777" w:rsidTr="00C65723">
        <w:trPr>
          <w:trHeight w:val="510"/>
        </w:trPr>
        <w:tc>
          <w:tcPr>
            <w:tcW w:w="10490" w:type="dxa"/>
            <w:gridSpan w:val="2"/>
            <w:shd w:val="clear" w:color="auto" w:fill="D9D9D9"/>
            <w:vAlign w:val="center"/>
          </w:tcPr>
          <w:p w14:paraId="6AFFE6D4" w14:textId="77777777" w:rsidR="00637987" w:rsidRPr="00C177DA" w:rsidRDefault="00637987" w:rsidP="009C3843">
            <w:pPr>
              <w:spacing w:after="0" w:line="240" w:lineRule="auto"/>
              <w:jc w:val="center"/>
              <w:rPr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Świadczenia zapewnione przez stronę przyjmującą/organizatora</w:t>
            </w:r>
            <w:r w:rsidR="004B4E90" w:rsidRPr="00C177DA">
              <w:rPr>
                <w:b/>
                <w:sz w:val="15"/>
                <w:szCs w:val="15"/>
              </w:rPr>
              <w:t>/</w:t>
            </w:r>
            <w:r w:rsidR="009C3843" w:rsidRPr="00C177DA">
              <w:rPr>
                <w:b/>
                <w:sz w:val="15"/>
                <w:szCs w:val="15"/>
              </w:rPr>
              <w:t>w ramach opłaty hotelowej/</w:t>
            </w:r>
            <w:r w:rsidR="004B4E90" w:rsidRPr="00C177DA">
              <w:rPr>
                <w:b/>
                <w:sz w:val="15"/>
                <w:szCs w:val="15"/>
              </w:rPr>
              <w:t>w ramach opłaty konferencyjnej</w:t>
            </w:r>
          </w:p>
        </w:tc>
      </w:tr>
      <w:tr w:rsidR="00637987" w:rsidRPr="00C177DA" w14:paraId="6AFFE6D8" w14:textId="77777777" w:rsidTr="00343E15">
        <w:trPr>
          <w:trHeight w:val="331"/>
        </w:trPr>
        <w:tc>
          <w:tcPr>
            <w:tcW w:w="4111" w:type="dxa"/>
            <w:shd w:val="clear" w:color="auto" w:fill="auto"/>
            <w:vAlign w:val="center"/>
          </w:tcPr>
          <w:p w14:paraId="6AFFE6D6" w14:textId="77777777" w:rsidR="00637987" w:rsidRPr="00C177DA" w:rsidRDefault="0074498E" w:rsidP="00343E15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diety w dniach:</w:t>
            </w:r>
          </w:p>
        </w:tc>
        <w:tc>
          <w:tcPr>
            <w:tcW w:w="6379" w:type="dxa"/>
            <w:shd w:val="clear" w:color="auto" w:fill="auto"/>
          </w:tcPr>
          <w:p w14:paraId="6AFFE6D7" w14:textId="77777777" w:rsidR="00637987" w:rsidRPr="00C177DA" w:rsidRDefault="00637987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DB" w14:textId="77777777" w:rsidTr="009C3843">
        <w:trPr>
          <w:trHeight w:val="189"/>
        </w:trPr>
        <w:tc>
          <w:tcPr>
            <w:tcW w:w="4111" w:type="dxa"/>
            <w:shd w:val="clear" w:color="auto" w:fill="auto"/>
            <w:vAlign w:val="center"/>
          </w:tcPr>
          <w:p w14:paraId="6AFFE6D9" w14:textId="77777777" w:rsidR="0074498E" w:rsidRPr="00C177DA" w:rsidRDefault="0074498E" w:rsidP="008D69A2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 xml:space="preserve">Zapewniono bezpłatne całodzienne wyżywienie </w:t>
            </w:r>
            <w:r w:rsidR="009819A2" w:rsidRPr="00C177DA">
              <w:rPr>
                <w:color w:val="000000"/>
                <w:sz w:val="15"/>
                <w:szCs w:val="15"/>
              </w:rPr>
              <w:br/>
            </w:r>
            <w:r w:rsidRPr="00C177DA">
              <w:rPr>
                <w:color w:val="000000"/>
                <w:sz w:val="15"/>
                <w:szCs w:val="15"/>
              </w:rPr>
              <w:t>w dniach:</w:t>
            </w:r>
          </w:p>
        </w:tc>
        <w:tc>
          <w:tcPr>
            <w:tcW w:w="6379" w:type="dxa"/>
            <w:shd w:val="clear" w:color="auto" w:fill="auto"/>
          </w:tcPr>
          <w:p w14:paraId="6AFFE6DA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DE" w14:textId="77777777" w:rsidTr="009C3843">
        <w:trPr>
          <w:trHeight w:val="235"/>
        </w:trPr>
        <w:tc>
          <w:tcPr>
            <w:tcW w:w="4111" w:type="dxa"/>
            <w:shd w:val="clear" w:color="auto" w:fill="auto"/>
            <w:vAlign w:val="center"/>
          </w:tcPr>
          <w:p w14:paraId="6AFFE6DC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śniadanie w dniach:</w:t>
            </w:r>
          </w:p>
        </w:tc>
        <w:tc>
          <w:tcPr>
            <w:tcW w:w="6379" w:type="dxa"/>
            <w:shd w:val="clear" w:color="auto" w:fill="auto"/>
          </w:tcPr>
          <w:p w14:paraId="6AFFE6DD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1" w14:textId="77777777" w:rsidTr="009C3843">
        <w:trPr>
          <w:trHeight w:val="281"/>
        </w:trPr>
        <w:tc>
          <w:tcPr>
            <w:tcW w:w="4111" w:type="dxa"/>
            <w:shd w:val="clear" w:color="auto" w:fill="auto"/>
            <w:vAlign w:val="center"/>
          </w:tcPr>
          <w:p w14:paraId="6AFFE6DF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obiad w dniach:</w:t>
            </w:r>
          </w:p>
        </w:tc>
        <w:tc>
          <w:tcPr>
            <w:tcW w:w="6379" w:type="dxa"/>
            <w:shd w:val="clear" w:color="auto" w:fill="auto"/>
          </w:tcPr>
          <w:p w14:paraId="6AFFE6E0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4" w14:textId="77777777" w:rsidTr="009C3843">
        <w:trPr>
          <w:trHeight w:val="271"/>
        </w:trPr>
        <w:tc>
          <w:tcPr>
            <w:tcW w:w="4111" w:type="dxa"/>
            <w:shd w:val="clear" w:color="auto" w:fill="auto"/>
            <w:vAlign w:val="center"/>
          </w:tcPr>
          <w:p w14:paraId="6AFFE6E2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kolację w dniach:</w:t>
            </w:r>
          </w:p>
        </w:tc>
        <w:tc>
          <w:tcPr>
            <w:tcW w:w="6379" w:type="dxa"/>
            <w:shd w:val="clear" w:color="auto" w:fill="auto"/>
          </w:tcPr>
          <w:p w14:paraId="6AFFE6E3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7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5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nocleg(i) w dniach:</w:t>
            </w:r>
          </w:p>
        </w:tc>
        <w:tc>
          <w:tcPr>
            <w:tcW w:w="6379" w:type="dxa"/>
            <w:shd w:val="clear" w:color="auto" w:fill="auto"/>
          </w:tcPr>
          <w:p w14:paraId="6AFFE6E6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A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8" w14:textId="77777777" w:rsidR="0074498E" w:rsidRPr="00C177DA" w:rsidRDefault="0074498E" w:rsidP="009C3843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transport z/na lotnisko/dworzec. Nie korzystałam/em z diety podróżnej.</w:t>
            </w:r>
          </w:p>
        </w:tc>
        <w:tc>
          <w:tcPr>
            <w:tcW w:w="6379" w:type="dxa"/>
            <w:shd w:val="clear" w:color="auto" w:fill="auto"/>
          </w:tcPr>
          <w:p w14:paraId="6AFFE6E9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  <w:tr w:rsidR="0074498E" w:rsidRPr="00C177DA" w14:paraId="6AFFE6ED" w14:textId="77777777" w:rsidTr="009C3843">
        <w:trPr>
          <w:trHeight w:val="261"/>
        </w:trPr>
        <w:tc>
          <w:tcPr>
            <w:tcW w:w="4111" w:type="dxa"/>
            <w:shd w:val="clear" w:color="auto" w:fill="auto"/>
            <w:vAlign w:val="center"/>
          </w:tcPr>
          <w:p w14:paraId="6AFFE6EB" w14:textId="77777777" w:rsidR="0074498E" w:rsidRPr="00C177DA" w:rsidRDefault="0074498E" w:rsidP="009819A2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  <w:r w:rsidRPr="00C177DA">
              <w:rPr>
                <w:color w:val="000000"/>
                <w:sz w:val="15"/>
                <w:szCs w:val="15"/>
              </w:rPr>
              <w:t>Zapewniono transport lokalny./</w:t>
            </w:r>
            <w:r w:rsidR="009819A2" w:rsidRPr="00C177DA">
              <w:rPr>
                <w:color w:val="000000"/>
                <w:sz w:val="15"/>
                <w:szCs w:val="15"/>
              </w:rPr>
              <w:t>N</w:t>
            </w:r>
            <w:r w:rsidRPr="00C177DA">
              <w:rPr>
                <w:color w:val="000000"/>
                <w:sz w:val="15"/>
                <w:szCs w:val="15"/>
              </w:rPr>
              <w:t xml:space="preserve">ie korzystałam/em </w:t>
            </w:r>
            <w:r w:rsidRPr="00C177DA">
              <w:rPr>
                <w:color w:val="000000"/>
                <w:sz w:val="15"/>
                <w:szCs w:val="15"/>
              </w:rPr>
              <w:br/>
              <w:t>z jazd lokalnych w dniach:</w:t>
            </w:r>
          </w:p>
        </w:tc>
        <w:tc>
          <w:tcPr>
            <w:tcW w:w="6379" w:type="dxa"/>
            <w:shd w:val="clear" w:color="auto" w:fill="auto"/>
          </w:tcPr>
          <w:p w14:paraId="6AFFE6EC" w14:textId="77777777" w:rsidR="0074498E" w:rsidRPr="00C177DA" w:rsidRDefault="0074498E" w:rsidP="00637987">
            <w:pPr>
              <w:keepNext/>
              <w:spacing w:after="0" w:line="240" w:lineRule="auto"/>
              <w:outlineLvl w:val="2"/>
              <w:rPr>
                <w:color w:val="000000"/>
                <w:sz w:val="15"/>
                <w:szCs w:val="15"/>
              </w:rPr>
            </w:pPr>
          </w:p>
        </w:tc>
      </w:tr>
    </w:tbl>
    <w:p w14:paraId="6AFFE6EE" w14:textId="77777777" w:rsidR="00637987" w:rsidRPr="00C177DA" w:rsidRDefault="00637987" w:rsidP="00637987">
      <w:pPr>
        <w:spacing w:after="0" w:line="240" w:lineRule="auto"/>
        <w:rPr>
          <w:sz w:val="15"/>
          <w:szCs w:val="15"/>
        </w:rPr>
      </w:pPr>
    </w:p>
    <w:tbl>
      <w:tblPr>
        <w:tblW w:w="1056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84"/>
        <w:gridCol w:w="5284"/>
      </w:tblGrid>
      <w:tr w:rsidR="00637987" w:rsidRPr="00C177DA" w14:paraId="6AFFE6F7" w14:textId="77777777" w:rsidTr="00EE1E08">
        <w:trPr>
          <w:trHeight w:val="983"/>
        </w:trPr>
        <w:tc>
          <w:tcPr>
            <w:tcW w:w="5284" w:type="dxa"/>
          </w:tcPr>
          <w:p w14:paraId="6AFFE6EF" w14:textId="77777777" w:rsidR="00637987" w:rsidRPr="00C177DA" w:rsidRDefault="00637987" w:rsidP="00637987">
            <w:pPr>
              <w:keepNext/>
              <w:spacing w:after="0" w:line="240" w:lineRule="auto"/>
              <w:outlineLvl w:val="4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Oświadczam, że wszystkie powyższe dane są zgodne ze stanem faktycznym, niniejszy rachunek przedkładam</w:t>
            </w:r>
          </w:p>
          <w:p w14:paraId="6AFFE6F0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1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2" w14:textId="77777777" w:rsidR="00EE1E08" w:rsidRPr="00C177DA" w:rsidRDefault="00EE1E08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</w:p>
          <w:p w14:paraId="6AFFE6F3" w14:textId="77777777" w:rsidR="00637987" w:rsidRPr="00C177DA" w:rsidRDefault="00637987" w:rsidP="00637987">
            <w:pPr>
              <w:keepNext/>
              <w:spacing w:after="0" w:line="240" w:lineRule="auto"/>
              <w:jc w:val="right"/>
              <w:outlineLvl w:val="4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Data, podpis osoby wyjeżdżającej</w:t>
            </w:r>
          </w:p>
        </w:tc>
        <w:tc>
          <w:tcPr>
            <w:tcW w:w="5284" w:type="dxa"/>
          </w:tcPr>
          <w:p w14:paraId="6AFFE6F4" w14:textId="77777777" w:rsidR="00637987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  <w:r w:rsidRPr="00C177DA">
              <w:rPr>
                <w:b/>
                <w:sz w:val="15"/>
                <w:szCs w:val="15"/>
              </w:rPr>
              <w:t>Kontrola merytoryczna oraz stwierdzenie wykonania polecenia służbowego</w:t>
            </w:r>
            <w:r w:rsidRPr="00C177DA"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  <w:br/>
            </w:r>
            <w:r w:rsidRPr="00C177DA"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  <w:br/>
            </w:r>
          </w:p>
          <w:p w14:paraId="2F9F12AD" w14:textId="77777777" w:rsidR="00280D83" w:rsidRPr="00C177DA" w:rsidRDefault="00280D83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F5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15"/>
                <w:szCs w:val="15"/>
              </w:rPr>
            </w:pPr>
          </w:p>
          <w:p w14:paraId="6AFFE6F6" w14:textId="77777777" w:rsidR="00637987" w:rsidRPr="00C177DA" w:rsidRDefault="00637987" w:rsidP="00637987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  <w:b/>
                <w:color w:val="000000"/>
                <w:sz w:val="15"/>
                <w:szCs w:val="15"/>
                <w:lang w:eastAsia="pl-PL"/>
              </w:rPr>
            </w:pPr>
            <w:r w:rsidRPr="00C177DA">
              <w:rPr>
                <w:b/>
                <w:sz w:val="15"/>
                <w:szCs w:val="15"/>
              </w:rPr>
              <w:t>Data, podpis Dziekana/Kierownika jednostki organizacyjnej</w:t>
            </w:r>
          </w:p>
        </w:tc>
      </w:tr>
    </w:tbl>
    <w:p w14:paraId="6AFFE6F8" w14:textId="77777777" w:rsidR="00637987" w:rsidRPr="00637987" w:rsidRDefault="00637987" w:rsidP="00637987">
      <w:pPr>
        <w:spacing w:after="0" w:line="240" w:lineRule="auto"/>
        <w:rPr>
          <w:sz w:val="18"/>
          <w:szCs w:val="18"/>
        </w:rPr>
      </w:pPr>
    </w:p>
    <w:p w14:paraId="486CF2B6" w14:textId="77777777" w:rsidR="00C177DA" w:rsidRDefault="00C177DA">
      <w:pPr>
        <w:spacing w:after="0" w:line="240" w:lineRule="auto"/>
        <w:rPr>
          <w:rFonts w:asciiTheme="minorHAnsi" w:hAnsiTheme="minorHAnsi" w:cstheme="minorHAnsi"/>
          <w:b/>
          <w:sz w:val="15"/>
          <w:szCs w:val="15"/>
        </w:rPr>
      </w:pPr>
      <w:r>
        <w:rPr>
          <w:rFonts w:asciiTheme="minorHAnsi" w:hAnsiTheme="minorHAnsi" w:cstheme="minorHAnsi"/>
          <w:sz w:val="15"/>
          <w:szCs w:val="15"/>
        </w:rPr>
        <w:br w:type="page"/>
      </w:r>
    </w:p>
    <w:p w14:paraId="6AFFE6F9" w14:textId="49727E88" w:rsidR="00F6650E" w:rsidRPr="00C177DA" w:rsidRDefault="0071715F" w:rsidP="00F6650E">
      <w:pPr>
        <w:pStyle w:val="Nagwek4"/>
        <w:rPr>
          <w:rFonts w:asciiTheme="minorHAnsi" w:hAnsiTheme="minorHAnsi" w:cstheme="minorHAnsi"/>
          <w:sz w:val="15"/>
          <w:szCs w:val="15"/>
        </w:rPr>
      </w:pPr>
      <w:r w:rsidRPr="00C177DA">
        <w:rPr>
          <w:rFonts w:asciiTheme="minorHAnsi" w:hAnsiTheme="minorHAnsi" w:cstheme="minorHAnsi"/>
          <w:sz w:val="15"/>
          <w:szCs w:val="15"/>
        </w:rPr>
        <w:lastRenderedPageBreak/>
        <w:t>R</w:t>
      </w:r>
      <w:r w:rsidR="00532757" w:rsidRPr="00C177DA">
        <w:rPr>
          <w:rFonts w:asciiTheme="minorHAnsi" w:hAnsiTheme="minorHAnsi" w:cstheme="minorHAnsi"/>
          <w:sz w:val="15"/>
          <w:szCs w:val="15"/>
        </w:rPr>
        <w:t xml:space="preserve">achunek kosztów </w:t>
      </w:r>
      <w:r w:rsidR="002342C9" w:rsidRPr="00C177DA">
        <w:rPr>
          <w:rFonts w:asciiTheme="minorHAnsi" w:hAnsiTheme="minorHAnsi" w:cstheme="minorHAnsi"/>
          <w:sz w:val="15"/>
          <w:szCs w:val="15"/>
        </w:rPr>
        <w:t>polecenia wyjazdu służbowego za granicę</w:t>
      </w:r>
      <w:r w:rsidR="002A3A9A" w:rsidRPr="00C177DA">
        <w:rPr>
          <w:rFonts w:asciiTheme="minorHAnsi" w:hAnsiTheme="minorHAnsi" w:cstheme="minorHAnsi"/>
          <w:sz w:val="15"/>
          <w:szCs w:val="15"/>
        </w:rPr>
        <w:t xml:space="preserve"> do Wniosku W/P</w:t>
      </w:r>
      <w:r w:rsidR="00380ADF" w:rsidRPr="00C177DA">
        <w:rPr>
          <w:rFonts w:asciiTheme="minorHAnsi" w:hAnsiTheme="minorHAnsi" w:cstheme="minorHAnsi"/>
          <w:sz w:val="15"/>
          <w:szCs w:val="15"/>
        </w:rPr>
        <w:t xml:space="preserve"> nr ……………….  </w:t>
      </w:r>
      <w:r w:rsidR="00F6650E" w:rsidRPr="00C177DA">
        <w:rPr>
          <w:rFonts w:asciiTheme="minorHAnsi" w:hAnsiTheme="minorHAnsi" w:cstheme="minorHAnsi"/>
          <w:sz w:val="15"/>
          <w:szCs w:val="15"/>
        </w:rPr>
        <w:t>Część II</w:t>
      </w:r>
    </w:p>
    <w:p w14:paraId="6AFFE6FA" w14:textId="77777777" w:rsidR="001825B8" w:rsidRPr="00C177DA" w:rsidRDefault="00F6650E" w:rsidP="004B4E90">
      <w:pPr>
        <w:pStyle w:val="Nagwek4"/>
        <w:rPr>
          <w:rFonts w:asciiTheme="minorHAnsi" w:hAnsiTheme="minorHAnsi" w:cstheme="minorHAnsi"/>
          <w:color w:val="000000"/>
          <w:sz w:val="15"/>
          <w:szCs w:val="15"/>
        </w:rPr>
      </w:pPr>
      <w:r w:rsidRPr="00C177DA">
        <w:rPr>
          <w:rFonts w:asciiTheme="minorHAnsi" w:hAnsiTheme="minorHAnsi" w:cstheme="minorHAnsi"/>
          <w:b w:val="0"/>
          <w:sz w:val="15"/>
          <w:szCs w:val="15"/>
        </w:rPr>
        <w:t>(</w:t>
      </w:r>
      <w:r w:rsidR="00D22F78" w:rsidRPr="00C177DA">
        <w:rPr>
          <w:rFonts w:asciiTheme="minorHAnsi" w:hAnsiTheme="minorHAnsi" w:cstheme="minorHAnsi"/>
          <w:b w:val="0"/>
          <w:sz w:val="15"/>
          <w:szCs w:val="15"/>
        </w:rPr>
        <w:t>sporządza</w:t>
      </w:r>
      <w:r w:rsidRPr="00C177DA">
        <w:rPr>
          <w:rFonts w:asciiTheme="minorHAnsi" w:hAnsiTheme="minorHAnsi" w:cstheme="minorHAnsi"/>
          <w:b w:val="0"/>
          <w:sz w:val="15"/>
          <w:szCs w:val="15"/>
        </w:rPr>
        <w:t xml:space="preserve"> Dział Współpracy z Zagranicą)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64"/>
        <w:gridCol w:w="989"/>
        <w:gridCol w:w="989"/>
        <w:gridCol w:w="989"/>
        <w:gridCol w:w="1866"/>
        <w:gridCol w:w="1984"/>
      </w:tblGrid>
      <w:tr w:rsidR="004B4E90" w:rsidRPr="00C177DA" w14:paraId="6AFFE6FD" w14:textId="77777777" w:rsidTr="004B4E90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6FB" w14:textId="77777777" w:rsidR="004B4E90" w:rsidRPr="00C177DA" w:rsidRDefault="004B4E90" w:rsidP="004B4E90">
            <w:pPr>
              <w:spacing w:after="0" w:line="240" w:lineRule="auto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sz w:val="15"/>
                <w:szCs w:val="15"/>
              </w:rPr>
              <w:t>Imię i nazwisko osoby wyjeżdżającej:</w:t>
            </w:r>
          </w:p>
        </w:tc>
        <w:tc>
          <w:tcPr>
            <w:tcW w:w="68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6FC" w14:textId="77777777" w:rsidR="004B4E90" w:rsidRPr="00C177DA" w:rsidRDefault="004B4E90" w:rsidP="004B4E90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</w:p>
        </w:tc>
      </w:tr>
      <w:tr w:rsidR="00387998" w:rsidRPr="00C177DA" w14:paraId="6AFFE704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6FE" w14:textId="77777777" w:rsidR="00387998" w:rsidRPr="00C177DA" w:rsidRDefault="00387998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color w:val="000000"/>
                <w:sz w:val="15"/>
                <w:szCs w:val="15"/>
              </w:rPr>
              <w:t>Koszty podróż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6FF" w14:textId="77777777" w:rsidR="00387998" w:rsidRPr="00C177DA" w:rsidRDefault="00B81D46" w:rsidP="002C4BF1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sz w:val="15"/>
                <w:szCs w:val="15"/>
              </w:rPr>
              <w:t>Liczb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00" w14:textId="77777777" w:rsidR="00387998" w:rsidRPr="00C177DA" w:rsidRDefault="00D83651" w:rsidP="002C4BF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sz w:val="15"/>
                <w:szCs w:val="15"/>
              </w:rPr>
              <w:t>Stawk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01" w14:textId="77777777" w:rsidR="00387998" w:rsidRPr="00C177DA" w:rsidRDefault="00D83651" w:rsidP="002C4BF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color w:val="000000"/>
                <w:sz w:val="15"/>
                <w:szCs w:val="15"/>
              </w:rPr>
              <w:t>Waluta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02" w14:textId="77777777" w:rsidR="00387998" w:rsidRPr="00C177DA" w:rsidRDefault="00387998" w:rsidP="002C4BF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sz w:val="15"/>
                <w:szCs w:val="15"/>
              </w:rPr>
              <w:t>Wartość w waluc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03" w14:textId="77777777" w:rsidR="00387998" w:rsidRPr="00C177DA" w:rsidRDefault="00387998" w:rsidP="002C4BF1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sz w:val="15"/>
                <w:szCs w:val="15"/>
              </w:rPr>
              <w:t>Wartość w PLN</w:t>
            </w:r>
          </w:p>
        </w:tc>
      </w:tr>
      <w:tr w:rsidR="00292CD5" w:rsidRPr="00C177DA" w14:paraId="6AFFE70B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05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Diety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6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7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8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9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A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12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0C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Koszty przejazdu (samolot, autobus, pociąg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D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E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0F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0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1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19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13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Koszty przejazdu samochodem prywatnym (km x stawka za 1km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4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5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6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7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8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20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1A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Ryczałty na pokrycie kosztów dojazdu (1 dieta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B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C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D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E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1F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27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21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Ryczałt na pokrycie kosztów dojazdów środkami komunikacji miejscowej (10% diety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2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3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4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5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6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2E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28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Koszty noclegu (faktura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9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A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B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C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2D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35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2F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Koszty noclegu  - ryczałt (25% limitu hotelowego)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0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1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2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3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4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3C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36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Opłata konferencyjn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7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8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9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A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B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92CD5" w:rsidRPr="00C177DA" w14:paraId="6AFFE743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3D" w14:textId="77777777" w:rsidR="00292CD5" w:rsidRPr="00C177DA" w:rsidRDefault="00292CD5" w:rsidP="00C8596B">
            <w:pPr>
              <w:keepNext/>
              <w:spacing w:after="0" w:line="240" w:lineRule="auto"/>
              <w:outlineLvl w:val="2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Inne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E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3F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40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41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42" w14:textId="77777777" w:rsidR="00292CD5" w:rsidRPr="00C177DA" w:rsidRDefault="00292CD5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B91BF4" w:rsidRPr="00C177DA" w14:paraId="6AFFE74A" w14:textId="77777777" w:rsidTr="004C792C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4" w14:textId="77777777" w:rsidR="00B91BF4" w:rsidRPr="00C177DA" w:rsidRDefault="004C792C" w:rsidP="004C792C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Potrącenia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5" w14:textId="77777777" w:rsidR="00B91BF4" w:rsidRPr="00C177DA" w:rsidRDefault="00B91BF4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6" w14:textId="77777777" w:rsidR="00B91BF4" w:rsidRPr="00C177DA" w:rsidRDefault="00B91BF4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7" w14:textId="77777777" w:rsidR="00B91BF4" w:rsidRPr="00C177DA" w:rsidRDefault="00B91BF4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8" w14:textId="77777777" w:rsidR="00B91BF4" w:rsidRPr="00C177DA" w:rsidRDefault="00B91BF4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49" w14:textId="77777777" w:rsidR="00B91BF4" w:rsidRPr="00C177DA" w:rsidRDefault="00B91BF4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9C3D0F" w:rsidRPr="00C177DA" w14:paraId="6AFFE751" w14:textId="77777777" w:rsidTr="00511B01">
        <w:trPr>
          <w:trHeight w:val="340"/>
        </w:trPr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B" w14:textId="77777777" w:rsidR="009C3D0F" w:rsidRPr="00C177DA" w:rsidRDefault="009C3D0F" w:rsidP="004C792C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color w:val="000000"/>
                <w:sz w:val="15"/>
                <w:szCs w:val="15"/>
              </w:rPr>
              <w:t>Ogółem</w:t>
            </w: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C" w14:textId="77777777" w:rsidR="009C3D0F" w:rsidRPr="00C177DA" w:rsidRDefault="009C3D0F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D" w14:textId="77777777" w:rsidR="009C3D0F" w:rsidRPr="00C177DA" w:rsidRDefault="009C3D0F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E" w14:textId="77777777" w:rsidR="009C3D0F" w:rsidRPr="00C177DA" w:rsidRDefault="009C3D0F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4F" w14:textId="77777777" w:rsidR="009C3D0F" w:rsidRPr="00C177DA" w:rsidRDefault="009C3D0F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50" w14:textId="77777777" w:rsidR="009C3D0F" w:rsidRPr="00C177DA" w:rsidRDefault="009C3D0F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F11CC4" w:rsidRPr="00C177DA" w14:paraId="6AFFE754" w14:textId="77777777" w:rsidTr="00511B01">
        <w:trPr>
          <w:trHeight w:val="340"/>
        </w:trPr>
        <w:tc>
          <w:tcPr>
            <w:tcW w:w="8897" w:type="dxa"/>
            <w:gridSpan w:val="5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6AFFE752" w14:textId="77777777" w:rsidR="00F11CC4" w:rsidRPr="00C177DA" w:rsidRDefault="002102C6" w:rsidP="002C4BF1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/>
                <w:sz w:val="15"/>
                <w:szCs w:val="15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</w:tcPr>
          <w:p w14:paraId="6AFFE753" w14:textId="77777777" w:rsidR="00F11CC4" w:rsidRPr="00C177DA" w:rsidRDefault="00F11CC4" w:rsidP="002C4BF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</w:tbl>
    <w:p w14:paraId="6AFFE755" w14:textId="77777777" w:rsidR="002022E1" w:rsidRPr="00C177DA" w:rsidRDefault="002022E1" w:rsidP="007A6559">
      <w:pPr>
        <w:spacing w:after="0" w:line="240" w:lineRule="auto"/>
        <w:rPr>
          <w:rFonts w:asciiTheme="minorHAnsi" w:hAnsiTheme="minorHAnsi" w:cstheme="minorHAnsi"/>
          <w:sz w:val="15"/>
          <w:szCs w:val="15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117"/>
        <w:gridCol w:w="2176"/>
        <w:gridCol w:w="2369"/>
        <w:gridCol w:w="1984"/>
      </w:tblGrid>
      <w:tr w:rsidR="002022E1" w:rsidRPr="00C177DA" w14:paraId="6AFFE75B" w14:textId="77777777" w:rsidTr="00055A93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</w:tcPr>
          <w:p w14:paraId="6AFFE756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AFFE757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Waluta</w:t>
            </w: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AFFE758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Wartość</w:t>
            </w: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AFFE759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urs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  <w:vAlign w:val="center"/>
          </w:tcPr>
          <w:p w14:paraId="6AFFE75A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Wartość w PLN</w:t>
            </w:r>
          </w:p>
        </w:tc>
      </w:tr>
      <w:tr w:rsidR="002022E1" w:rsidRPr="00C177DA" w14:paraId="6AFFE761" w14:textId="77777777" w:rsidTr="00055A93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5C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Zaliczka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5D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5E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5F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60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67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62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63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64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65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66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6D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68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69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6A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6B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6C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71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6E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FFE76F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AFFE770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77" w14:textId="77777777" w:rsidTr="00055A93">
        <w:trPr>
          <w:trHeight w:val="126"/>
        </w:trPr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72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Wydatkowano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3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4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5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76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7D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78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9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A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B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7C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83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7E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7F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80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81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82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87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84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FFE785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AFFE786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8D" w14:textId="77777777" w:rsidTr="00055A93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88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wota do zwrotu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89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8A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8B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8C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93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8E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8F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90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91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92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97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94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FFE795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AFFE796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9D" w14:textId="77777777" w:rsidTr="00055A93">
        <w:tc>
          <w:tcPr>
            <w:tcW w:w="2235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98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wota do wypłaty</w:t>
            </w:r>
          </w:p>
        </w:tc>
        <w:tc>
          <w:tcPr>
            <w:tcW w:w="2117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99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9A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9B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9C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A3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9E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9F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A0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A1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A2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A9" w14:textId="77777777" w:rsidTr="00055A93">
        <w:tc>
          <w:tcPr>
            <w:tcW w:w="2235" w:type="dxa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AFFE7A4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A5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A6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A7" w14:textId="77777777" w:rsidR="002022E1" w:rsidRPr="00C177DA" w:rsidRDefault="002022E1" w:rsidP="00055A93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FFE7A8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2022E1" w:rsidRPr="00C177DA" w14:paraId="6AFFE7AD" w14:textId="77777777" w:rsidTr="00055A93">
        <w:trPr>
          <w:trHeight w:val="234"/>
        </w:trPr>
        <w:tc>
          <w:tcPr>
            <w:tcW w:w="223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FFE7AA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AFFE7AB" w14:textId="77777777" w:rsidR="002022E1" w:rsidRPr="00C177DA" w:rsidRDefault="002022E1" w:rsidP="00055A93">
            <w:pPr>
              <w:spacing w:after="0" w:line="240" w:lineRule="auto"/>
              <w:jc w:val="right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Suma w PL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AFFE7AC" w14:textId="77777777" w:rsidR="002022E1" w:rsidRPr="00C177DA" w:rsidRDefault="002022E1" w:rsidP="00055A93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</w:tbl>
    <w:p w14:paraId="6AFFE7AE" w14:textId="77777777" w:rsidR="002022E1" w:rsidRPr="00C177DA" w:rsidRDefault="002022E1" w:rsidP="007A6559">
      <w:pPr>
        <w:spacing w:after="0" w:line="240" w:lineRule="auto"/>
        <w:rPr>
          <w:rFonts w:asciiTheme="minorHAnsi" w:hAnsiTheme="minorHAnsi" w:cstheme="minorHAnsi"/>
          <w:sz w:val="15"/>
          <w:szCs w:val="15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2087"/>
        <w:gridCol w:w="3441"/>
        <w:gridCol w:w="2015"/>
      </w:tblGrid>
      <w:tr w:rsidR="00EB36F6" w:rsidRPr="00C177DA" w14:paraId="6AFFE7B3" w14:textId="77777777" w:rsidTr="00EB36F6"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E7AF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wota do opodatkowania/doliczenia do przychodu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B0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E7B1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 xml:space="preserve">Podstawa opodatkowania </w:t>
            </w:r>
            <w:r w:rsidRPr="00C177DA">
              <w:rPr>
                <w:rFonts w:asciiTheme="minorHAnsi" w:hAnsiTheme="minorHAnsi" w:cstheme="minorHAnsi"/>
                <w:sz w:val="15"/>
                <w:szCs w:val="15"/>
              </w:rPr>
              <w:br/>
              <w:t>(do pełnych złotych)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B2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EB36F6" w:rsidRPr="00C177DA" w14:paraId="6AFFE7B8" w14:textId="77777777" w:rsidTr="005D0DE1">
        <w:trPr>
          <w:trHeight w:val="343"/>
        </w:trPr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B4" w14:textId="77777777" w:rsidR="005D0DE1" w:rsidRPr="00C177DA" w:rsidRDefault="00EB36F6" w:rsidP="005D0DE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Podatek 18% (do pełnych złotych)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FE7B5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FE7B6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wota do wypłaty po potrąceniu podatku</w:t>
            </w:r>
          </w:p>
        </w:tc>
        <w:tc>
          <w:tcPr>
            <w:tcW w:w="2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FE7B7" w14:textId="77777777" w:rsidR="00EB36F6" w:rsidRPr="00C177DA" w:rsidRDefault="00EB36F6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</w:tbl>
    <w:p w14:paraId="6AFFE7B9" w14:textId="77777777" w:rsidR="007A6559" w:rsidRPr="00C177DA" w:rsidRDefault="007A6559" w:rsidP="007A6559">
      <w:pPr>
        <w:spacing w:after="0" w:line="240" w:lineRule="auto"/>
        <w:rPr>
          <w:rFonts w:asciiTheme="minorHAnsi" w:hAnsiTheme="minorHAnsi" w:cstheme="minorHAnsi"/>
          <w:sz w:val="15"/>
          <w:szCs w:val="15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56"/>
        <w:gridCol w:w="5456"/>
      </w:tblGrid>
      <w:tr w:rsidR="007A6559" w:rsidRPr="00C177DA" w14:paraId="6AFFE7BF" w14:textId="77777777" w:rsidTr="005D0DE1">
        <w:trPr>
          <w:trHeight w:val="842"/>
        </w:trPr>
        <w:tc>
          <w:tcPr>
            <w:tcW w:w="5456" w:type="dxa"/>
            <w:shd w:val="clear" w:color="auto" w:fill="auto"/>
          </w:tcPr>
          <w:p w14:paraId="6AFFE7BA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Zastosowano kurs:</w:t>
            </w:r>
          </w:p>
          <w:p w14:paraId="6AFFE7BB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.……………………………………….. TK ………………………… z dnia…………………….………………</w:t>
            </w:r>
          </w:p>
          <w:p w14:paraId="6AFFE7BC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 TK ………………………… z dnia…………………….………………</w:t>
            </w:r>
          </w:p>
          <w:p w14:paraId="6AFFE7BD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 TK ………………………… z dnia…………………….………………</w:t>
            </w:r>
          </w:p>
        </w:tc>
        <w:tc>
          <w:tcPr>
            <w:tcW w:w="5456" w:type="dxa"/>
            <w:shd w:val="clear" w:color="auto" w:fill="auto"/>
          </w:tcPr>
          <w:p w14:paraId="6AFFE7BE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Uwagi:</w:t>
            </w:r>
          </w:p>
        </w:tc>
      </w:tr>
    </w:tbl>
    <w:p w14:paraId="6AFFE7C0" w14:textId="77777777" w:rsidR="007A6559" w:rsidRPr="00C177DA" w:rsidRDefault="007A6559" w:rsidP="007A6559">
      <w:pPr>
        <w:spacing w:after="0" w:line="240" w:lineRule="auto"/>
        <w:rPr>
          <w:rFonts w:asciiTheme="minorHAnsi" w:hAnsiTheme="minorHAnsi" w:cstheme="minorHAnsi"/>
          <w:sz w:val="15"/>
          <w:szCs w:val="15"/>
        </w:rPr>
      </w:pPr>
    </w:p>
    <w:tbl>
      <w:tblPr>
        <w:tblW w:w="10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1843"/>
        <w:gridCol w:w="2906"/>
        <w:gridCol w:w="2906"/>
        <w:gridCol w:w="1417"/>
      </w:tblGrid>
      <w:tr w:rsidR="00882191" w:rsidRPr="00C177DA" w14:paraId="6AFFE7C4" w14:textId="77777777" w:rsidTr="00C26C45">
        <w:trPr>
          <w:trHeight w:val="291"/>
        </w:trPr>
        <w:tc>
          <w:tcPr>
            <w:tcW w:w="3652" w:type="dxa"/>
            <w:gridSpan w:val="2"/>
            <w:vAlign w:val="center"/>
          </w:tcPr>
          <w:p w14:paraId="6AFFE7C1" w14:textId="77777777" w:rsidR="00882191" w:rsidRPr="00C177DA" w:rsidRDefault="00882191" w:rsidP="007872DD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Wydatek strukturalny (zgodnie z Wnioskiem W/</w:t>
            </w:r>
            <w:r w:rsidR="007872DD" w:rsidRPr="00C177DA">
              <w:rPr>
                <w:rFonts w:asciiTheme="minorHAnsi" w:hAnsiTheme="minorHAnsi" w:cstheme="minorHAnsi"/>
                <w:sz w:val="15"/>
                <w:szCs w:val="15"/>
              </w:rPr>
              <w:t>P</w:t>
            </w: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)</w:t>
            </w:r>
          </w:p>
        </w:tc>
        <w:tc>
          <w:tcPr>
            <w:tcW w:w="5812" w:type="dxa"/>
            <w:gridSpan w:val="2"/>
            <w:vAlign w:val="center"/>
          </w:tcPr>
          <w:p w14:paraId="6AFFE7C2" w14:textId="77777777" w:rsidR="00882191" w:rsidRPr="00C177DA" w:rsidRDefault="00882191" w:rsidP="00882191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Obiekty kontrolingowe</w:t>
            </w:r>
          </w:p>
        </w:tc>
        <w:tc>
          <w:tcPr>
            <w:tcW w:w="1417" w:type="dxa"/>
            <w:vAlign w:val="center"/>
          </w:tcPr>
          <w:p w14:paraId="6AFFE7C3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iCs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iCs/>
                <w:sz w:val="15"/>
                <w:szCs w:val="15"/>
              </w:rPr>
              <w:t>Wartość w PLN</w:t>
            </w:r>
          </w:p>
        </w:tc>
      </w:tr>
      <w:tr w:rsidR="00882191" w:rsidRPr="00C177DA" w14:paraId="6AFFE7D0" w14:textId="77777777" w:rsidTr="00C26C45">
        <w:trPr>
          <w:trHeight w:val="337"/>
        </w:trPr>
        <w:tc>
          <w:tcPr>
            <w:tcW w:w="1809" w:type="dxa"/>
            <w:vMerge w:val="restart"/>
          </w:tcPr>
          <w:p w14:paraId="6AFFE7C5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Obszar tem.………..…</w:t>
            </w:r>
          </w:p>
          <w:p w14:paraId="6AFFE7C6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od…………………………</w:t>
            </w:r>
          </w:p>
          <w:p w14:paraId="6AFFE7C7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Cel………………………….</w:t>
            </w:r>
          </w:p>
          <w:p w14:paraId="6AFFE7C8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wota zł…………………</w:t>
            </w:r>
          </w:p>
        </w:tc>
        <w:tc>
          <w:tcPr>
            <w:tcW w:w="1843" w:type="dxa"/>
            <w:vMerge w:val="restart"/>
          </w:tcPr>
          <w:p w14:paraId="6AFFE7C9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Obszar tem.………..…</w:t>
            </w:r>
          </w:p>
          <w:p w14:paraId="6AFFE7CA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od…………………………</w:t>
            </w:r>
          </w:p>
          <w:p w14:paraId="6AFFE7CB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Cel………………………….</w:t>
            </w:r>
          </w:p>
          <w:p w14:paraId="6AFFE7CC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Kwota zł…………………</w:t>
            </w:r>
          </w:p>
        </w:tc>
        <w:tc>
          <w:tcPr>
            <w:tcW w:w="2906" w:type="dxa"/>
            <w:vAlign w:val="center"/>
          </w:tcPr>
          <w:p w14:paraId="6AFFE7CD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CE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417" w:type="dxa"/>
            <w:vAlign w:val="center"/>
          </w:tcPr>
          <w:p w14:paraId="6AFFE7CF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82191" w:rsidRPr="00C177DA" w14:paraId="6AFFE7D6" w14:textId="77777777" w:rsidTr="00C26C45">
        <w:trPr>
          <w:trHeight w:val="277"/>
        </w:trPr>
        <w:tc>
          <w:tcPr>
            <w:tcW w:w="1809" w:type="dxa"/>
            <w:vMerge/>
          </w:tcPr>
          <w:p w14:paraId="6AFFE7D1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43" w:type="dxa"/>
            <w:vMerge/>
          </w:tcPr>
          <w:p w14:paraId="6AFFE7D2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D3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D4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417" w:type="dxa"/>
            <w:vAlign w:val="center"/>
          </w:tcPr>
          <w:p w14:paraId="6AFFE7D5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82191" w:rsidRPr="00C177DA" w14:paraId="6AFFE7DC" w14:textId="77777777" w:rsidTr="00C26C45">
        <w:trPr>
          <w:trHeight w:val="267"/>
        </w:trPr>
        <w:tc>
          <w:tcPr>
            <w:tcW w:w="1809" w:type="dxa"/>
            <w:vMerge/>
          </w:tcPr>
          <w:p w14:paraId="6AFFE7D7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43" w:type="dxa"/>
            <w:vMerge/>
          </w:tcPr>
          <w:p w14:paraId="6AFFE7D8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D9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DA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417" w:type="dxa"/>
            <w:vAlign w:val="center"/>
          </w:tcPr>
          <w:p w14:paraId="6AFFE7DB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882191" w:rsidRPr="00C177DA" w14:paraId="6AFFE7E2" w14:textId="77777777" w:rsidTr="00C26C45">
        <w:trPr>
          <w:trHeight w:val="285"/>
        </w:trPr>
        <w:tc>
          <w:tcPr>
            <w:tcW w:w="1809" w:type="dxa"/>
            <w:vMerge/>
          </w:tcPr>
          <w:p w14:paraId="6AFFE7DD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843" w:type="dxa"/>
            <w:vMerge/>
          </w:tcPr>
          <w:p w14:paraId="6AFFE7DE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DF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906" w:type="dxa"/>
            <w:vAlign w:val="center"/>
          </w:tcPr>
          <w:p w14:paraId="6AFFE7E0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1417" w:type="dxa"/>
            <w:vAlign w:val="center"/>
          </w:tcPr>
          <w:p w14:paraId="6AFFE7E1" w14:textId="77777777" w:rsidR="00882191" w:rsidRPr="00C177DA" w:rsidRDefault="00882191" w:rsidP="00882191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</w:tbl>
    <w:p w14:paraId="6AFFE7E3" w14:textId="77777777" w:rsidR="00882191" w:rsidRPr="00C177DA" w:rsidRDefault="00882191" w:rsidP="007A6559">
      <w:pPr>
        <w:spacing w:after="0" w:line="240" w:lineRule="auto"/>
        <w:rPr>
          <w:rFonts w:asciiTheme="minorHAnsi" w:hAnsiTheme="minorHAnsi" w:cstheme="minorHAnsi"/>
          <w:sz w:val="15"/>
          <w:szCs w:val="15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2747"/>
        <w:gridCol w:w="2747"/>
        <w:gridCol w:w="2640"/>
      </w:tblGrid>
      <w:tr w:rsidR="006753A2" w:rsidRPr="00C177DA" w14:paraId="6AFFE7F2" w14:textId="77777777" w:rsidTr="006753A2">
        <w:trPr>
          <w:trHeight w:val="347"/>
        </w:trPr>
        <w:tc>
          <w:tcPr>
            <w:tcW w:w="2747" w:type="dxa"/>
            <w:shd w:val="clear" w:color="auto" w:fill="auto"/>
            <w:vAlign w:val="center"/>
          </w:tcPr>
          <w:p w14:paraId="6AFFE7E4" w14:textId="77777777" w:rsidR="006753A2" w:rsidRPr="00C177DA" w:rsidRDefault="006753A2" w:rsidP="006753A2">
            <w:pPr>
              <w:pStyle w:val="Nagwek2"/>
              <w:rPr>
                <w:rFonts w:asciiTheme="minorHAnsi" w:hAnsiTheme="minorHAnsi" w:cstheme="minorHAnsi"/>
                <w:b w:val="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 w:val="0"/>
                <w:sz w:val="15"/>
                <w:szCs w:val="15"/>
              </w:rPr>
              <w:t>Sporządził</w:t>
            </w:r>
          </w:p>
        </w:tc>
        <w:tc>
          <w:tcPr>
            <w:tcW w:w="2747" w:type="dxa"/>
            <w:shd w:val="clear" w:color="auto" w:fill="auto"/>
            <w:vAlign w:val="center"/>
          </w:tcPr>
          <w:p w14:paraId="6AFFE7E5" w14:textId="77777777" w:rsidR="006753A2" w:rsidRPr="00C177DA" w:rsidRDefault="006753A2" w:rsidP="006753A2">
            <w:pPr>
              <w:pStyle w:val="Nagwek2"/>
              <w:rPr>
                <w:rFonts w:asciiTheme="minorHAnsi" w:hAnsiTheme="minorHAnsi" w:cstheme="minorHAnsi"/>
                <w:b w:val="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 w:val="0"/>
                <w:sz w:val="15"/>
                <w:szCs w:val="15"/>
              </w:rPr>
              <w:t>Kontrola formalna</w:t>
            </w:r>
          </w:p>
        </w:tc>
        <w:tc>
          <w:tcPr>
            <w:tcW w:w="2747" w:type="dxa"/>
            <w:vMerge w:val="restart"/>
            <w:shd w:val="clear" w:color="auto" w:fill="auto"/>
          </w:tcPr>
          <w:p w14:paraId="6AFFE7E6" w14:textId="77777777" w:rsidR="006753A2" w:rsidRPr="00C177DA" w:rsidRDefault="006753A2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Potwierdzam środki</w:t>
            </w:r>
          </w:p>
          <w:p w14:paraId="6AFFE7E7" w14:textId="77777777" w:rsidR="006753A2" w:rsidRPr="00C177DA" w:rsidRDefault="006753A2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 xml:space="preserve">Dział Budżetowania i Kontrolingu  </w:t>
            </w:r>
          </w:p>
          <w:p w14:paraId="6AFFE7E8" w14:textId="77777777" w:rsidR="006753A2" w:rsidRPr="00C177DA" w:rsidRDefault="006753A2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7E9" w14:textId="77777777" w:rsidR="006753A2" w:rsidRPr="00C177DA" w:rsidRDefault="006753A2" w:rsidP="00CF5A9B">
            <w:pPr>
              <w:spacing w:after="0" w:line="240" w:lineRule="auto"/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</w:pPr>
          </w:p>
          <w:p w14:paraId="6AFFE7EA" w14:textId="77777777" w:rsidR="006753A2" w:rsidRPr="00C177DA" w:rsidRDefault="006753A2" w:rsidP="00CF5A9B">
            <w:pPr>
              <w:spacing w:after="0" w:line="240" w:lineRule="auto"/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</w:pPr>
            <w:r w:rsidRPr="00C177DA"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  <w:t>………………………………………………………..</w:t>
            </w:r>
          </w:p>
          <w:p w14:paraId="6AFFE7EB" w14:textId="77777777" w:rsidR="006753A2" w:rsidRPr="00C177DA" w:rsidRDefault="006753A2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  <w:t>Data i podpis</w:t>
            </w:r>
          </w:p>
        </w:tc>
        <w:tc>
          <w:tcPr>
            <w:tcW w:w="2640" w:type="dxa"/>
            <w:vMerge w:val="restart"/>
            <w:shd w:val="clear" w:color="auto" w:fill="auto"/>
          </w:tcPr>
          <w:p w14:paraId="6AFFE7EC" w14:textId="77777777" w:rsidR="006753A2" w:rsidRPr="00C177DA" w:rsidRDefault="006753A2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Potwierdzam środki</w:t>
            </w:r>
          </w:p>
          <w:p w14:paraId="6AFFE7ED" w14:textId="77777777" w:rsidR="006753A2" w:rsidRPr="00C177DA" w:rsidRDefault="006753A2" w:rsidP="00D426F6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ział Projektów</w:t>
            </w:r>
          </w:p>
          <w:p w14:paraId="6AFFE7EE" w14:textId="77777777" w:rsidR="006753A2" w:rsidRPr="00C177DA" w:rsidRDefault="006753A2" w:rsidP="00CF5A9B">
            <w:pPr>
              <w:spacing w:after="0" w:line="240" w:lineRule="auto"/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</w:pPr>
          </w:p>
          <w:p w14:paraId="6AFFE7EF" w14:textId="77777777" w:rsidR="006753A2" w:rsidRPr="00C177DA" w:rsidRDefault="006753A2" w:rsidP="00CF5A9B">
            <w:pPr>
              <w:spacing w:after="0" w:line="240" w:lineRule="auto"/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</w:pPr>
          </w:p>
          <w:p w14:paraId="6AFFE7F0" w14:textId="77777777" w:rsidR="006753A2" w:rsidRPr="00C177DA" w:rsidRDefault="006753A2" w:rsidP="00CF5A9B">
            <w:pPr>
              <w:spacing w:after="0" w:line="240" w:lineRule="auto"/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</w:pPr>
            <w:r w:rsidRPr="00C177DA"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  <w:t>……………………………………………………</w:t>
            </w:r>
          </w:p>
          <w:p w14:paraId="6AFFE7F1" w14:textId="77777777" w:rsidR="006753A2" w:rsidRPr="00C177DA" w:rsidRDefault="006753A2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eastAsia="Times New Roman" w:hAnsiTheme="minorHAnsi" w:cstheme="minorHAnsi"/>
                <w:sz w:val="15"/>
                <w:szCs w:val="15"/>
                <w:lang w:eastAsia="pl-PL"/>
              </w:rPr>
              <w:t>Data i podpis</w:t>
            </w:r>
          </w:p>
        </w:tc>
      </w:tr>
      <w:tr w:rsidR="007D301C" w:rsidRPr="00C177DA" w14:paraId="6AFFE7FD" w14:textId="77777777" w:rsidTr="00CF5A9B">
        <w:trPr>
          <w:trHeight w:val="431"/>
        </w:trPr>
        <w:tc>
          <w:tcPr>
            <w:tcW w:w="2747" w:type="dxa"/>
            <w:shd w:val="clear" w:color="auto" w:fill="auto"/>
          </w:tcPr>
          <w:p w14:paraId="6AFFE7F3" w14:textId="77777777" w:rsidR="007D301C" w:rsidRPr="00C177DA" w:rsidRDefault="007D301C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7F4" w14:textId="77777777" w:rsidR="007D301C" w:rsidRPr="00C177DA" w:rsidRDefault="007D301C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7F5" w14:textId="77777777" w:rsidR="007D301C" w:rsidRPr="00C177DA" w:rsidRDefault="00380ADF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……………..</w:t>
            </w:r>
          </w:p>
          <w:p w14:paraId="6AFFE7F6" w14:textId="77777777" w:rsidR="007D301C" w:rsidRPr="00C177DA" w:rsidRDefault="007D301C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ata, podpis pracownika DWZ</w:t>
            </w:r>
          </w:p>
        </w:tc>
        <w:tc>
          <w:tcPr>
            <w:tcW w:w="2747" w:type="dxa"/>
            <w:shd w:val="clear" w:color="auto" w:fill="auto"/>
          </w:tcPr>
          <w:p w14:paraId="6AFFE7F7" w14:textId="77777777" w:rsidR="007D301C" w:rsidRPr="00C177DA" w:rsidRDefault="007D301C" w:rsidP="007A6559">
            <w:pPr>
              <w:pStyle w:val="Nagwek2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7F8" w14:textId="77777777" w:rsidR="007D301C" w:rsidRPr="00C177DA" w:rsidRDefault="007D301C" w:rsidP="007A6559">
            <w:pPr>
              <w:pStyle w:val="Nagwek2"/>
              <w:rPr>
                <w:rFonts w:asciiTheme="minorHAnsi" w:hAnsiTheme="minorHAnsi" w:cstheme="minorHAnsi"/>
                <w:b w:val="0"/>
                <w:sz w:val="15"/>
                <w:szCs w:val="15"/>
              </w:rPr>
            </w:pPr>
          </w:p>
          <w:p w14:paraId="6AFFE7F9" w14:textId="77777777" w:rsidR="007D301C" w:rsidRPr="00C177DA" w:rsidRDefault="00380ADF" w:rsidP="007A6559">
            <w:pPr>
              <w:pStyle w:val="Nagwek2"/>
              <w:rPr>
                <w:rFonts w:asciiTheme="minorHAnsi" w:hAnsiTheme="minorHAnsi" w:cstheme="minorHAnsi"/>
                <w:b w:val="0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b w:val="0"/>
                <w:sz w:val="15"/>
                <w:szCs w:val="15"/>
              </w:rPr>
              <w:t>……………………………………………………</w:t>
            </w:r>
          </w:p>
          <w:p w14:paraId="6AFFE7FA" w14:textId="77777777" w:rsidR="007D301C" w:rsidRPr="00C177DA" w:rsidRDefault="007D301C" w:rsidP="007A6559">
            <w:pPr>
              <w:pStyle w:val="Nagwek2"/>
              <w:rPr>
                <w:rFonts w:asciiTheme="minorHAnsi" w:hAnsiTheme="minorHAnsi" w:cstheme="minorHAnsi"/>
                <w:b w:val="0"/>
                <w:sz w:val="15"/>
                <w:szCs w:val="15"/>
                <w:highlight w:val="yellow"/>
              </w:rPr>
            </w:pPr>
            <w:r w:rsidRPr="00C177DA">
              <w:rPr>
                <w:rFonts w:asciiTheme="minorHAnsi" w:hAnsiTheme="minorHAnsi" w:cstheme="minorHAnsi"/>
                <w:b w:val="0"/>
                <w:sz w:val="15"/>
                <w:szCs w:val="15"/>
              </w:rPr>
              <w:t>Data, podpis kierownika DWZ</w:t>
            </w:r>
          </w:p>
        </w:tc>
        <w:tc>
          <w:tcPr>
            <w:tcW w:w="2747" w:type="dxa"/>
            <w:vMerge/>
            <w:shd w:val="clear" w:color="auto" w:fill="auto"/>
          </w:tcPr>
          <w:p w14:paraId="6AFFE7FB" w14:textId="77777777" w:rsidR="007D301C" w:rsidRPr="00C177DA" w:rsidRDefault="007D301C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640" w:type="dxa"/>
            <w:vMerge/>
            <w:shd w:val="clear" w:color="auto" w:fill="auto"/>
          </w:tcPr>
          <w:p w14:paraId="6AFFE7FC" w14:textId="77777777" w:rsidR="007D301C" w:rsidRPr="00C177DA" w:rsidRDefault="007D301C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7A6559" w:rsidRPr="00C177DA" w14:paraId="6AFFE816" w14:textId="77777777" w:rsidTr="00CF5A9B">
        <w:trPr>
          <w:trHeight w:val="1118"/>
        </w:trPr>
        <w:tc>
          <w:tcPr>
            <w:tcW w:w="2747" w:type="dxa"/>
            <w:shd w:val="clear" w:color="auto" w:fill="auto"/>
          </w:tcPr>
          <w:p w14:paraId="6AFFE7FE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 xml:space="preserve">Kontrola rachunkowa </w:t>
            </w:r>
          </w:p>
          <w:p w14:paraId="6AFFE7FF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ział Finansowy</w:t>
            </w:r>
          </w:p>
          <w:p w14:paraId="6AFFE800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01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02" w14:textId="77777777" w:rsidR="007A6559" w:rsidRPr="00C177DA" w:rsidRDefault="00380ADF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……….</w:t>
            </w:r>
          </w:p>
          <w:p w14:paraId="6AFFE803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ata, podpis</w:t>
            </w:r>
          </w:p>
        </w:tc>
        <w:tc>
          <w:tcPr>
            <w:tcW w:w="2747" w:type="dxa"/>
            <w:shd w:val="clear" w:color="auto" w:fill="auto"/>
          </w:tcPr>
          <w:p w14:paraId="6AFFE804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Akceptuję – Kwestor/</w:t>
            </w:r>
          </w:p>
          <w:p w14:paraId="6AFFE805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z up. Kwestora</w:t>
            </w:r>
          </w:p>
          <w:p w14:paraId="6AFFE806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07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08" w14:textId="77777777" w:rsidR="007A6559" w:rsidRPr="00C177DA" w:rsidRDefault="00380ADF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………</w:t>
            </w:r>
          </w:p>
          <w:p w14:paraId="6AFFE809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ata, podpis</w:t>
            </w:r>
          </w:p>
        </w:tc>
        <w:tc>
          <w:tcPr>
            <w:tcW w:w="2747" w:type="dxa"/>
            <w:shd w:val="clear" w:color="auto" w:fill="auto"/>
          </w:tcPr>
          <w:p w14:paraId="6AFFE80A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Zatwierdzam – Kanclerz/</w:t>
            </w:r>
          </w:p>
          <w:p w14:paraId="6AFFE80B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z up. Kanclerza</w:t>
            </w:r>
          </w:p>
          <w:p w14:paraId="6AFFE80C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0D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0E" w14:textId="77777777" w:rsidR="007A6559" w:rsidRPr="00C177DA" w:rsidRDefault="00380ADF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………..</w:t>
            </w:r>
          </w:p>
          <w:p w14:paraId="6AFFE80F" w14:textId="77777777" w:rsidR="007A6559" w:rsidRPr="00C177DA" w:rsidRDefault="007A6559" w:rsidP="00CF5A9B">
            <w:pPr>
              <w:tabs>
                <w:tab w:val="left" w:pos="720"/>
                <w:tab w:val="center" w:pos="1238"/>
              </w:tabs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ata, podpis</w:t>
            </w:r>
          </w:p>
        </w:tc>
        <w:tc>
          <w:tcPr>
            <w:tcW w:w="2640" w:type="dxa"/>
            <w:shd w:val="clear" w:color="auto" w:fill="auto"/>
          </w:tcPr>
          <w:p w14:paraId="6AFFE810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yspozycja kasowa / Przelew</w:t>
            </w:r>
          </w:p>
          <w:p w14:paraId="6AFFE811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12" w14:textId="77777777" w:rsidR="007A6559" w:rsidRPr="00C177DA" w:rsidRDefault="007A6559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13" w14:textId="77777777" w:rsidR="00380ADF" w:rsidRPr="00C177DA" w:rsidRDefault="00380ADF" w:rsidP="00380ADF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6AFFE814" w14:textId="77777777" w:rsidR="007A6559" w:rsidRPr="00C177DA" w:rsidRDefault="00380ADF" w:rsidP="00CF5A9B">
            <w:pPr>
              <w:spacing w:after="0" w:line="240" w:lineRule="auto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………………………………………………………….</w:t>
            </w:r>
          </w:p>
          <w:p w14:paraId="6AFFE815" w14:textId="77777777" w:rsidR="007A6559" w:rsidRPr="00C177DA" w:rsidRDefault="007A6559" w:rsidP="00CF5A9B">
            <w:pPr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  <w:r w:rsidRPr="00C177DA">
              <w:rPr>
                <w:rFonts w:asciiTheme="minorHAnsi" w:hAnsiTheme="minorHAnsi" w:cstheme="minorHAnsi"/>
                <w:sz w:val="15"/>
                <w:szCs w:val="15"/>
              </w:rPr>
              <w:t>Data, podpis</w:t>
            </w:r>
          </w:p>
        </w:tc>
      </w:tr>
    </w:tbl>
    <w:p w14:paraId="6AFFE817" w14:textId="77777777" w:rsidR="0071715F" w:rsidRPr="00C177DA" w:rsidRDefault="0071715F" w:rsidP="00026E51">
      <w:pPr>
        <w:spacing w:after="0" w:line="240" w:lineRule="auto"/>
        <w:rPr>
          <w:rFonts w:asciiTheme="minorHAnsi" w:hAnsiTheme="minorHAnsi" w:cstheme="minorHAnsi"/>
          <w:sz w:val="15"/>
          <w:szCs w:val="15"/>
        </w:rPr>
      </w:pPr>
    </w:p>
    <w:sectPr w:rsidR="0071715F" w:rsidRPr="00C177DA" w:rsidSect="00EE1E08">
      <w:headerReference w:type="first" r:id="rId8"/>
      <w:pgSz w:w="11906" w:h="16838" w:code="9"/>
      <w:pgMar w:top="284" w:right="567" w:bottom="397" w:left="567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E8D49E" w14:textId="77777777" w:rsidR="00873179" w:rsidRDefault="00873179" w:rsidP="00552902">
      <w:pPr>
        <w:spacing w:after="0" w:line="240" w:lineRule="auto"/>
      </w:pPr>
      <w:r>
        <w:separator/>
      </w:r>
    </w:p>
  </w:endnote>
  <w:endnote w:type="continuationSeparator" w:id="0">
    <w:p w14:paraId="334CEE1C" w14:textId="77777777" w:rsidR="00873179" w:rsidRDefault="00873179" w:rsidP="00552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860610" w14:textId="77777777" w:rsidR="00873179" w:rsidRDefault="00873179" w:rsidP="00552902">
      <w:pPr>
        <w:spacing w:after="0" w:line="240" w:lineRule="auto"/>
      </w:pPr>
      <w:r>
        <w:separator/>
      </w:r>
    </w:p>
  </w:footnote>
  <w:footnote w:type="continuationSeparator" w:id="0">
    <w:p w14:paraId="4A847369" w14:textId="77777777" w:rsidR="00873179" w:rsidRDefault="00873179" w:rsidP="005529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742D6D" w14:textId="736B5C4D" w:rsidR="00B370F7" w:rsidRPr="00A17397" w:rsidRDefault="00B370F7" w:rsidP="00B370F7">
    <w:pPr>
      <w:pStyle w:val="Bezodstpw"/>
      <w:ind w:left="3540"/>
      <w:jc w:val="both"/>
      <w:rPr>
        <w:rFonts w:ascii="Times New Roman" w:hAnsi="Times New Roman"/>
        <w:sz w:val="16"/>
        <w:szCs w:val="16"/>
      </w:rPr>
    </w:pPr>
    <w:r>
      <w:rPr>
        <w:noProof/>
        <w:lang w:eastAsia="pl-PL"/>
      </w:rPr>
      <w:drawing>
        <wp:anchor distT="0" distB="0" distL="114300" distR="114300" simplePos="0" relativeHeight="251659264" behindDoc="1" locked="0" layoutInCell="1" allowOverlap="1" wp14:anchorId="3C0FEA47" wp14:editId="1D7D306D">
          <wp:simplePos x="0" y="0"/>
          <wp:positionH relativeFrom="column">
            <wp:posOffset>156845</wp:posOffset>
          </wp:positionH>
          <wp:positionV relativeFrom="paragraph">
            <wp:posOffset>48260</wp:posOffset>
          </wp:positionV>
          <wp:extent cx="1708150" cy="285750"/>
          <wp:effectExtent l="0" t="0" r="6350" b="0"/>
          <wp:wrapSquare wrapText="bothSides"/>
          <wp:docPr id="6" name="Obraz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8150" cy="28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7397">
      <w:rPr>
        <w:rFonts w:ascii="Times New Roman" w:hAnsi="Times New Roman"/>
        <w:sz w:val="16"/>
        <w:szCs w:val="16"/>
      </w:rPr>
      <w:t xml:space="preserve">Załącznik nr 9 do Instrukcji w sprawie należności związanych z podróżami służbowymi pracowników, podróżami osób niebędących pracownikami Uniwersytetu Śląskiego i podróżami gości krajowych oraz zasad ich rozliczania w brzmieniu stanowiącym załącznik nr 10 do Zarządzenia nr </w:t>
    </w:r>
    <w:r>
      <w:rPr>
        <w:rFonts w:ascii="Times New Roman" w:hAnsi="Times New Roman"/>
        <w:sz w:val="16"/>
        <w:szCs w:val="16"/>
      </w:rPr>
      <w:t xml:space="preserve"> 71 </w:t>
    </w:r>
    <w:r w:rsidRPr="00A17397">
      <w:rPr>
        <w:rFonts w:ascii="Times New Roman" w:hAnsi="Times New Roman"/>
        <w:sz w:val="16"/>
        <w:szCs w:val="16"/>
      </w:rPr>
      <w:t xml:space="preserve">Rektora Uniwersytetu Śląskiego z dnia </w:t>
    </w:r>
    <w:r>
      <w:rPr>
        <w:rFonts w:ascii="Times New Roman" w:hAnsi="Times New Roman"/>
        <w:sz w:val="16"/>
        <w:szCs w:val="16"/>
      </w:rPr>
      <w:t xml:space="preserve">20 kwietnia </w:t>
    </w:r>
    <w:r w:rsidRPr="00A17397">
      <w:rPr>
        <w:rFonts w:ascii="Times New Roman" w:hAnsi="Times New Roman"/>
        <w:sz w:val="16"/>
        <w:szCs w:val="16"/>
      </w:rPr>
      <w:t>2021 r.</w:t>
    </w:r>
  </w:p>
  <w:p w14:paraId="4DC066BB" w14:textId="7675E58C" w:rsidR="00B370F7" w:rsidRDefault="00B370F7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bE0MDMztzQyMTFX0lEKTi0uzszPAykwrAUA03hWwywAAAA="/>
  </w:docVars>
  <w:rsids>
    <w:rsidRoot w:val="00B74086"/>
    <w:rsid w:val="000155BD"/>
    <w:rsid w:val="00022B73"/>
    <w:rsid w:val="00026E51"/>
    <w:rsid w:val="000379E2"/>
    <w:rsid w:val="000408AD"/>
    <w:rsid w:val="000425B7"/>
    <w:rsid w:val="00043996"/>
    <w:rsid w:val="000500E8"/>
    <w:rsid w:val="00076C62"/>
    <w:rsid w:val="00087FE8"/>
    <w:rsid w:val="000A5DFF"/>
    <w:rsid w:val="000A7893"/>
    <w:rsid w:val="000B1B04"/>
    <w:rsid w:val="001053FA"/>
    <w:rsid w:val="00150A9C"/>
    <w:rsid w:val="001760F5"/>
    <w:rsid w:val="001825B8"/>
    <w:rsid w:val="00192628"/>
    <w:rsid w:val="001A404F"/>
    <w:rsid w:val="001B4125"/>
    <w:rsid w:val="001B60AB"/>
    <w:rsid w:val="001C3A65"/>
    <w:rsid w:val="001D63A1"/>
    <w:rsid w:val="001E1A73"/>
    <w:rsid w:val="00200310"/>
    <w:rsid w:val="002022E1"/>
    <w:rsid w:val="002055E4"/>
    <w:rsid w:val="002102C6"/>
    <w:rsid w:val="002105FE"/>
    <w:rsid w:val="00214B2F"/>
    <w:rsid w:val="00231596"/>
    <w:rsid w:val="002342C9"/>
    <w:rsid w:val="0023680E"/>
    <w:rsid w:val="0024676E"/>
    <w:rsid w:val="00271BD0"/>
    <w:rsid w:val="00280D83"/>
    <w:rsid w:val="002927A3"/>
    <w:rsid w:val="00292CD5"/>
    <w:rsid w:val="002A3A9A"/>
    <w:rsid w:val="002B54C5"/>
    <w:rsid w:val="002C4BF1"/>
    <w:rsid w:val="002C6053"/>
    <w:rsid w:val="002D042A"/>
    <w:rsid w:val="002F0AF8"/>
    <w:rsid w:val="00303E00"/>
    <w:rsid w:val="003047FB"/>
    <w:rsid w:val="00343E15"/>
    <w:rsid w:val="00345116"/>
    <w:rsid w:val="00356156"/>
    <w:rsid w:val="0036562B"/>
    <w:rsid w:val="00380ADF"/>
    <w:rsid w:val="00387998"/>
    <w:rsid w:val="003B12A8"/>
    <w:rsid w:val="003B4B63"/>
    <w:rsid w:val="003F1940"/>
    <w:rsid w:val="003F30B9"/>
    <w:rsid w:val="00427FCE"/>
    <w:rsid w:val="0043151E"/>
    <w:rsid w:val="00452406"/>
    <w:rsid w:val="00456E0D"/>
    <w:rsid w:val="004B4E90"/>
    <w:rsid w:val="004B5C86"/>
    <w:rsid w:val="004C2EDC"/>
    <w:rsid w:val="004C792C"/>
    <w:rsid w:val="004E3DA7"/>
    <w:rsid w:val="004E70D2"/>
    <w:rsid w:val="004E7503"/>
    <w:rsid w:val="004F1793"/>
    <w:rsid w:val="00511B01"/>
    <w:rsid w:val="00515227"/>
    <w:rsid w:val="00522C54"/>
    <w:rsid w:val="00532757"/>
    <w:rsid w:val="00552902"/>
    <w:rsid w:val="00565CA1"/>
    <w:rsid w:val="005A268D"/>
    <w:rsid w:val="005D0DE1"/>
    <w:rsid w:val="005D157E"/>
    <w:rsid w:val="005D6310"/>
    <w:rsid w:val="00633018"/>
    <w:rsid w:val="00636E33"/>
    <w:rsid w:val="00637987"/>
    <w:rsid w:val="00646D09"/>
    <w:rsid w:val="006548F4"/>
    <w:rsid w:val="006753A2"/>
    <w:rsid w:val="006B43E3"/>
    <w:rsid w:val="006D0FE6"/>
    <w:rsid w:val="006D139C"/>
    <w:rsid w:val="006D5DE3"/>
    <w:rsid w:val="006E48C4"/>
    <w:rsid w:val="007134EC"/>
    <w:rsid w:val="0071715F"/>
    <w:rsid w:val="00724A66"/>
    <w:rsid w:val="00740E02"/>
    <w:rsid w:val="0074498E"/>
    <w:rsid w:val="00766C1B"/>
    <w:rsid w:val="007872DD"/>
    <w:rsid w:val="00796993"/>
    <w:rsid w:val="007972B2"/>
    <w:rsid w:val="007A107D"/>
    <w:rsid w:val="007A6559"/>
    <w:rsid w:val="007D301C"/>
    <w:rsid w:val="008059EF"/>
    <w:rsid w:val="0082086F"/>
    <w:rsid w:val="00832572"/>
    <w:rsid w:val="008402AF"/>
    <w:rsid w:val="00873179"/>
    <w:rsid w:val="00882191"/>
    <w:rsid w:val="00882C56"/>
    <w:rsid w:val="00891ED2"/>
    <w:rsid w:val="008949B0"/>
    <w:rsid w:val="008A7E84"/>
    <w:rsid w:val="008B00B4"/>
    <w:rsid w:val="008C0843"/>
    <w:rsid w:val="008D6321"/>
    <w:rsid w:val="008E146F"/>
    <w:rsid w:val="00905B73"/>
    <w:rsid w:val="00951E42"/>
    <w:rsid w:val="0097251C"/>
    <w:rsid w:val="009819A2"/>
    <w:rsid w:val="009A2F3C"/>
    <w:rsid w:val="009C0B08"/>
    <w:rsid w:val="009C3843"/>
    <w:rsid w:val="009C3D0F"/>
    <w:rsid w:val="009D2C23"/>
    <w:rsid w:val="00A13F1B"/>
    <w:rsid w:val="00A17397"/>
    <w:rsid w:val="00A41B4C"/>
    <w:rsid w:val="00A5047F"/>
    <w:rsid w:val="00A6670A"/>
    <w:rsid w:val="00A708D2"/>
    <w:rsid w:val="00A911D3"/>
    <w:rsid w:val="00A97996"/>
    <w:rsid w:val="00AC42D1"/>
    <w:rsid w:val="00AE51D1"/>
    <w:rsid w:val="00AF1F75"/>
    <w:rsid w:val="00AF43FF"/>
    <w:rsid w:val="00B1230B"/>
    <w:rsid w:val="00B14685"/>
    <w:rsid w:val="00B2133F"/>
    <w:rsid w:val="00B370F7"/>
    <w:rsid w:val="00B42F83"/>
    <w:rsid w:val="00B53E33"/>
    <w:rsid w:val="00B600E4"/>
    <w:rsid w:val="00B70EEA"/>
    <w:rsid w:val="00B71298"/>
    <w:rsid w:val="00B74086"/>
    <w:rsid w:val="00B81D46"/>
    <w:rsid w:val="00B82E8A"/>
    <w:rsid w:val="00B91BF4"/>
    <w:rsid w:val="00BB47D4"/>
    <w:rsid w:val="00BC59BA"/>
    <w:rsid w:val="00BC68A8"/>
    <w:rsid w:val="00BE5734"/>
    <w:rsid w:val="00BE5D9D"/>
    <w:rsid w:val="00C015BE"/>
    <w:rsid w:val="00C0414A"/>
    <w:rsid w:val="00C07456"/>
    <w:rsid w:val="00C177DA"/>
    <w:rsid w:val="00C2339D"/>
    <w:rsid w:val="00C25BB0"/>
    <w:rsid w:val="00C2754E"/>
    <w:rsid w:val="00C41493"/>
    <w:rsid w:val="00C65723"/>
    <w:rsid w:val="00C76C6E"/>
    <w:rsid w:val="00C86D5D"/>
    <w:rsid w:val="00CF5A9B"/>
    <w:rsid w:val="00CF6801"/>
    <w:rsid w:val="00CF6E63"/>
    <w:rsid w:val="00D0529C"/>
    <w:rsid w:val="00D12D4B"/>
    <w:rsid w:val="00D22F78"/>
    <w:rsid w:val="00D2500B"/>
    <w:rsid w:val="00D426F6"/>
    <w:rsid w:val="00D5441A"/>
    <w:rsid w:val="00D56874"/>
    <w:rsid w:val="00D57176"/>
    <w:rsid w:val="00D63214"/>
    <w:rsid w:val="00D718A7"/>
    <w:rsid w:val="00D83651"/>
    <w:rsid w:val="00D83EBF"/>
    <w:rsid w:val="00D96756"/>
    <w:rsid w:val="00DD5F2C"/>
    <w:rsid w:val="00DF70ED"/>
    <w:rsid w:val="00DF797E"/>
    <w:rsid w:val="00E47985"/>
    <w:rsid w:val="00E5060F"/>
    <w:rsid w:val="00E54D45"/>
    <w:rsid w:val="00E9117D"/>
    <w:rsid w:val="00EB36F6"/>
    <w:rsid w:val="00ED78BB"/>
    <w:rsid w:val="00EE1E08"/>
    <w:rsid w:val="00F07FB8"/>
    <w:rsid w:val="00F11CC4"/>
    <w:rsid w:val="00F607D9"/>
    <w:rsid w:val="00F6650E"/>
    <w:rsid w:val="00F83999"/>
    <w:rsid w:val="00F84343"/>
    <w:rsid w:val="00FB1421"/>
    <w:rsid w:val="00FB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AFFE6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6650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1D46"/>
    <w:pPr>
      <w:keepNext/>
      <w:spacing w:after="0"/>
      <w:outlineLvl w:val="0"/>
    </w:pPr>
    <w:rPr>
      <w:b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32757"/>
    <w:pPr>
      <w:keepNext/>
      <w:spacing w:after="0" w:line="240" w:lineRule="auto"/>
      <w:jc w:val="center"/>
      <w:outlineLvl w:val="1"/>
    </w:pPr>
    <w:rPr>
      <w:b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949B0"/>
    <w:pPr>
      <w:keepNext/>
      <w:spacing w:after="0"/>
      <w:outlineLvl w:val="2"/>
    </w:pPr>
    <w:rPr>
      <w:b/>
      <w:color w:val="000000"/>
      <w:sz w:val="18"/>
      <w:szCs w:val="1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6650E"/>
    <w:pPr>
      <w:keepNext/>
      <w:spacing w:after="0" w:line="240" w:lineRule="auto"/>
      <w:jc w:val="center"/>
      <w:outlineLvl w:val="3"/>
    </w:pPr>
    <w:rPr>
      <w:b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2086F"/>
    <w:pPr>
      <w:keepNext/>
      <w:spacing w:after="0" w:line="240" w:lineRule="auto"/>
      <w:jc w:val="right"/>
      <w:outlineLvl w:val="4"/>
    </w:pPr>
    <w:rPr>
      <w:b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74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74086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568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552902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552902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B81D46"/>
    <w:rPr>
      <w:b/>
      <w:sz w:val="18"/>
      <w:szCs w:val="18"/>
      <w:lang w:eastAsia="en-US"/>
    </w:rPr>
  </w:style>
  <w:style w:type="character" w:customStyle="1" w:styleId="Nagwek2Znak">
    <w:name w:val="Nagłówek 2 Znak"/>
    <w:link w:val="Nagwek2"/>
    <w:uiPriority w:val="9"/>
    <w:rsid w:val="00532757"/>
    <w:rPr>
      <w:b/>
      <w:sz w:val="18"/>
      <w:szCs w:val="18"/>
      <w:lang w:eastAsia="en-US"/>
    </w:rPr>
  </w:style>
  <w:style w:type="paragraph" w:customStyle="1" w:styleId="Default">
    <w:name w:val="Default"/>
    <w:rsid w:val="00427FC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link w:val="Nagwek3"/>
    <w:uiPriority w:val="9"/>
    <w:rsid w:val="008949B0"/>
    <w:rPr>
      <w:b/>
      <w:color w:val="000000"/>
      <w:sz w:val="18"/>
      <w:szCs w:val="18"/>
      <w:lang w:eastAsia="en-US"/>
    </w:rPr>
  </w:style>
  <w:style w:type="character" w:customStyle="1" w:styleId="Nagwek4Znak">
    <w:name w:val="Nagłówek 4 Znak"/>
    <w:link w:val="Nagwek4"/>
    <w:uiPriority w:val="9"/>
    <w:rsid w:val="00F6650E"/>
    <w:rPr>
      <w:b/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F6650E"/>
    <w:pPr>
      <w:spacing w:after="0" w:line="240" w:lineRule="auto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rsid w:val="00F6650E"/>
    <w:rPr>
      <w:sz w:val="18"/>
      <w:szCs w:val="18"/>
      <w:lang w:eastAsia="en-US"/>
    </w:rPr>
  </w:style>
  <w:style w:type="character" w:customStyle="1" w:styleId="Nagwek5Znak">
    <w:name w:val="Nagłówek 5 Znak"/>
    <w:link w:val="Nagwek5"/>
    <w:uiPriority w:val="9"/>
    <w:rsid w:val="0082086F"/>
    <w:rPr>
      <w:b/>
      <w:sz w:val="18"/>
      <w:szCs w:val="18"/>
      <w:lang w:eastAsia="en-US"/>
    </w:rPr>
  </w:style>
  <w:style w:type="paragraph" w:styleId="Bezodstpw">
    <w:name w:val="No Spacing"/>
    <w:uiPriority w:val="1"/>
    <w:qFormat/>
    <w:rsid w:val="0023680E"/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F6650E"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81D46"/>
    <w:pPr>
      <w:keepNext/>
      <w:spacing w:after="0"/>
      <w:outlineLvl w:val="0"/>
    </w:pPr>
    <w:rPr>
      <w:b/>
      <w:sz w:val="18"/>
      <w:szCs w:val="1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532757"/>
    <w:pPr>
      <w:keepNext/>
      <w:spacing w:after="0" w:line="240" w:lineRule="auto"/>
      <w:jc w:val="center"/>
      <w:outlineLvl w:val="1"/>
    </w:pPr>
    <w:rPr>
      <w:b/>
      <w:sz w:val="18"/>
      <w:szCs w:val="1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949B0"/>
    <w:pPr>
      <w:keepNext/>
      <w:spacing w:after="0"/>
      <w:outlineLvl w:val="2"/>
    </w:pPr>
    <w:rPr>
      <w:b/>
      <w:color w:val="000000"/>
      <w:sz w:val="18"/>
      <w:szCs w:val="1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6650E"/>
    <w:pPr>
      <w:keepNext/>
      <w:spacing w:after="0" w:line="240" w:lineRule="auto"/>
      <w:jc w:val="center"/>
      <w:outlineLvl w:val="3"/>
    </w:pPr>
    <w:rPr>
      <w:b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82086F"/>
    <w:pPr>
      <w:keepNext/>
      <w:spacing w:after="0" w:line="240" w:lineRule="auto"/>
      <w:jc w:val="right"/>
      <w:outlineLvl w:val="4"/>
    </w:pPr>
    <w:rPr>
      <w:b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B740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B74086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D5687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agwek">
    <w:name w:val="header"/>
    <w:basedOn w:val="Normalny"/>
    <w:link w:val="Nagwek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552902"/>
    <w:rPr>
      <w:sz w:val="22"/>
      <w:szCs w:val="22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552902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552902"/>
    <w:rPr>
      <w:sz w:val="22"/>
      <w:szCs w:val="22"/>
      <w:lang w:eastAsia="en-US"/>
    </w:rPr>
  </w:style>
  <w:style w:type="character" w:customStyle="1" w:styleId="Nagwek1Znak">
    <w:name w:val="Nagłówek 1 Znak"/>
    <w:link w:val="Nagwek1"/>
    <w:uiPriority w:val="9"/>
    <w:rsid w:val="00B81D46"/>
    <w:rPr>
      <w:b/>
      <w:sz w:val="18"/>
      <w:szCs w:val="18"/>
      <w:lang w:eastAsia="en-US"/>
    </w:rPr>
  </w:style>
  <w:style w:type="character" w:customStyle="1" w:styleId="Nagwek2Znak">
    <w:name w:val="Nagłówek 2 Znak"/>
    <w:link w:val="Nagwek2"/>
    <w:uiPriority w:val="9"/>
    <w:rsid w:val="00532757"/>
    <w:rPr>
      <w:b/>
      <w:sz w:val="18"/>
      <w:szCs w:val="18"/>
      <w:lang w:eastAsia="en-US"/>
    </w:rPr>
  </w:style>
  <w:style w:type="paragraph" w:customStyle="1" w:styleId="Default">
    <w:name w:val="Default"/>
    <w:rsid w:val="00427FC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Nagwek3Znak">
    <w:name w:val="Nagłówek 3 Znak"/>
    <w:link w:val="Nagwek3"/>
    <w:uiPriority w:val="9"/>
    <w:rsid w:val="008949B0"/>
    <w:rPr>
      <w:b/>
      <w:color w:val="000000"/>
      <w:sz w:val="18"/>
      <w:szCs w:val="18"/>
      <w:lang w:eastAsia="en-US"/>
    </w:rPr>
  </w:style>
  <w:style w:type="character" w:customStyle="1" w:styleId="Nagwek4Znak">
    <w:name w:val="Nagłówek 4 Znak"/>
    <w:link w:val="Nagwek4"/>
    <w:uiPriority w:val="9"/>
    <w:rsid w:val="00F6650E"/>
    <w:rPr>
      <w:b/>
      <w:sz w:val="22"/>
      <w:szCs w:val="22"/>
      <w:lang w:eastAsia="en-US"/>
    </w:rPr>
  </w:style>
  <w:style w:type="paragraph" w:styleId="Tekstpodstawowy">
    <w:name w:val="Body Text"/>
    <w:basedOn w:val="Normalny"/>
    <w:link w:val="TekstpodstawowyZnak"/>
    <w:uiPriority w:val="99"/>
    <w:unhideWhenUsed/>
    <w:rsid w:val="00F6650E"/>
    <w:pPr>
      <w:spacing w:after="0" w:line="240" w:lineRule="auto"/>
    </w:pPr>
    <w:rPr>
      <w:sz w:val="18"/>
      <w:szCs w:val="18"/>
    </w:rPr>
  </w:style>
  <w:style w:type="character" w:customStyle="1" w:styleId="TekstpodstawowyZnak">
    <w:name w:val="Tekst podstawowy Znak"/>
    <w:link w:val="Tekstpodstawowy"/>
    <w:uiPriority w:val="99"/>
    <w:rsid w:val="00F6650E"/>
    <w:rPr>
      <w:sz w:val="18"/>
      <w:szCs w:val="18"/>
      <w:lang w:eastAsia="en-US"/>
    </w:rPr>
  </w:style>
  <w:style w:type="character" w:customStyle="1" w:styleId="Nagwek5Znak">
    <w:name w:val="Nagłówek 5 Znak"/>
    <w:link w:val="Nagwek5"/>
    <w:uiPriority w:val="9"/>
    <w:rsid w:val="0082086F"/>
    <w:rPr>
      <w:b/>
      <w:sz w:val="18"/>
      <w:szCs w:val="18"/>
      <w:lang w:eastAsia="en-US"/>
    </w:rPr>
  </w:style>
  <w:style w:type="paragraph" w:styleId="Bezodstpw">
    <w:name w:val="No Spacing"/>
    <w:uiPriority w:val="1"/>
    <w:qFormat/>
    <w:rsid w:val="0023680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A27BB1-A53D-4945-A761-E9C4D88F1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3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tet Śląski</Company>
  <LinksUpToDate>false</LinksUpToDate>
  <CharactersWithSpaces>4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pska</dc:creator>
  <cp:lastModifiedBy>Tomasz Puszer</cp:lastModifiedBy>
  <cp:revision>2</cp:revision>
  <cp:lastPrinted>2016-03-10T11:41:00Z</cp:lastPrinted>
  <dcterms:created xsi:type="dcterms:W3CDTF">2021-04-28T08:29:00Z</dcterms:created>
  <dcterms:modified xsi:type="dcterms:W3CDTF">2021-04-28T08:29:00Z</dcterms:modified>
</cp:coreProperties>
</file>